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652" w:type="dxa"/>
        <w:tblLook w:val="04A0" w:firstRow="1" w:lastRow="0" w:firstColumn="1" w:lastColumn="0" w:noHBand="0" w:noVBand="1"/>
      </w:tblPr>
      <w:tblGrid>
        <w:gridCol w:w="1121"/>
        <w:gridCol w:w="1133"/>
        <w:gridCol w:w="1185"/>
        <w:gridCol w:w="1131"/>
        <w:gridCol w:w="1133"/>
        <w:gridCol w:w="1129"/>
        <w:gridCol w:w="1118"/>
        <w:gridCol w:w="1118"/>
        <w:gridCol w:w="1132"/>
        <w:gridCol w:w="1118"/>
        <w:gridCol w:w="1142"/>
        <w:gridCol w:w="1096"/>
        <w:gridCol w:w="1096"/>
      </w:tblGrid>
      <w:tr w:rsidR="008F37BB" w14:paraId="4D3DCF72" w14:textId="1D3E989C" w:rsidTr="009B0857">
        <w:trPr>
          <w:trHeight w:val="277"/>
        </w:trPr>
        <w:tc>
          <w:tcPr>
            <w:tcW w:w="1121" w:type="dxa"/>
          </w:tcPr>
          <w:p w14:paraId="5AF9EDB4" w14:textId="77777777" w:rsidR="001B5F75" w:rsidRDefault="001B5F75"/>
        </w:tc>
        <w:tc>
          <w:tcPr>
            <w:tcW w:w="1133" w:type="dxa"/>
          </w:tcPr>
          <w:p w14:paraId="615497C8" w14:textId="194EC522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1</w:t>
            </w:r>
          </w:p>
        </w:tc>
        <w:tc>
          <w:tcPr>
            <w:tcW w:w="1185" w:type="dxa"/>
          </w:tcPr>
          <w:p w14:paraId="054FD06A" w14:textId="7DED75DA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2</w:t>
            </w:r>
          </w:p>
        </w:tc>
        <w:tc>
          <w:tcPr>
            <w:tcW w:w="1131" w:type="dxa"/>
          </w:tcPr>
          <w:p w14:paraId="61FB368A" w14:textId="19CF177F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3</w:t>
            </w:r>
          </w:p>
        </w:tc>
        <w:tc>
          <w:tcPr>
            <w:tcW w:w="1133" w:type="dxa"/>
          </w:tcPr>
          <w:p w14:paraId="7D6849A2" w14:textId="38C51ACF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4</w:t>
            </w:r>
          </w:p>
        </w:tc>
        <w:tc>
          <w:tcPr>
            <w:tcW w:w="1129" w:type="dxa"/>
          </w:tcPr>
          <w:p w14:paraId="24DDD592" w14:textId="7CA24F76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5</w:t>
            </w:r>
          </w:p>
        </w:tc>
        <w:tc>
          <w:tcPr>
            <w:tcW w:w="1118" w:type="dxa"/>
          </w:tcPr>
          <w:p w14:paraId="6D57167B" w14:textId="79CF6104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6</w:t>
            </w:r>
          </w:p>
        </w:tc>
        <w:tc>
          <w:tcPr>
            <w:tcW w:w="1118" w:type="dxa"/>
          </w:tcPr>
          <w:p w14:paraId="410661B9" w14:textId="23C9E019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7</w:t>
            </w:r>
          </w:p>
        </w:tc>
        <w:tc>
          <w:tcPr>
            <w:tcW w:w="1132" w:type="dxa"/>
          </w:tcPr>
          <w:p w14:paraId="2CDFC58F" w14:textId="12A6EC7C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8</w:t>
            </w:r>
          </w:p>
        </w:tc>
        <w:tc>
          <w:tcPr>
            <w:tcW w:w="1118" w:type="dxa"/>
          </w:tcPr>
          <w:p w14:paraId="1FAAC024" w14:textId="28CB1CE0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9</w:t>
            </w:r>
          </w:p>
        </w:tc>
        <w:tc>
          <w:tcPr>
            <w:tcW w:w="1142" w:type="dxa"/>
          </w:tcPr>
          <w:p w14:paraId="7499D99A" w14:textId="3CF0768D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10</w:t>
            </w:r>
          </w:p>
        </w:tc>
        <w:tc>
          <w:tcPr>
            <w:tcW w:w="1096" w:type="dxa"/>
          </w:tcPr>
          <w:p w14:paraId="05715B5D" w14:textId="7A24D1BD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11</w:t>
            </w:r>
          </w:p>
        </w:tc>
        <w:tc>
          <w:tcPr>
            <w:tcW w:w="1096" w:type="dxa"/>
          </w:tcPr>
          <w:p w14:paraId="68CAA539" w14:textId="212FC069" w:rsidR="001B5F75" w:rsidRPr="001B5F75" w:rsidRDefault="001B5F75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12</w:t>
            </w:r>
          </w:p>
        </w:tc>
      </w:tr>
      <w:tr w:rsidR="009074E9" w14:paraId="05BE5E4D" w14:textId="41315C84" w:rsidTr="009074E9">
        <w:trPr>
          <w:trHeight w:val="263"/>
        </w:trPr>
        <w:tc>
          <w:tcPr>
            <w:tcW w:w="1121" w:type="dxa"/>
          </w:tcPr>
          <w:p w14:paraId="29272D2F" w14:textId="57959501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A</w:t>
            </w:r>
          </w:p>
        </w:tc>
        <w:tc>
          <w:tcPr>
            <w:tcW w:w="1133" w:type="dxa"/>
            <w:shd w:val="clear" w:color="auto" w:fill="F4B083" w:themeFill="accent2" w:themeFillTint="99"/>
          </w:tcPr>
          <w:p w14:paraId="574C34D6" w14:textId="2AF375B4" w:rsidR="009074E9" w:rsidRDefault="009074E9" w:rsidP="009074E9">
            <w:r>
              <w:t>100uM</w:t>
            </w:r>
          </w:p>
        </w:tc>
        <w:tc>
          <w:tcPr>
            <w:tcW w:w="1185" w:type="dxa"/>
            <w:shd w:val="clear" w:color="auto" w:fill="F4B083" w:themeFill="accent2" w:themeFillTint="99"/>
          </w:tcPr>
          <w:p w14:paraId="2193C937" w14:textId="26914EBD" w:rsidR="009074E9" w:rsidRDefault="009074E9" w:rsidP="009074E9">
            <w:r>
              <w:t>HSV1 AD6</w:t>
            </w:r>
          </w:p>
        </w:tc>
        <w:tc>
          <w:tcPr>
            <w:tcW w:w="1131" w:type="dxa"/>
            <w:shd w:val="clear" w:color="auto" w:fill="F4B083" w:themeFill="accent2" w:themeFillTint="99"/>
          </w:tcPr>
          <w:p w14:paraId="3D9B03CB" w14:textId="77CD12EA" w:rsidR="009074E9" w:rsidRDefault="009074E9" w:rsidP="009074E9">
            <w:r>
              <w:t>HSV1 2uL</w:t>
            </w:r>
          </w:p>
        </w:tc>
        <w:tc>
          <w:tcPr>
            <w:tcW w:w="1133" w:type="dxa"/>
            <w:shd w:val="clear" w:color="auto" w:fill="FBE4D5" w:themeFill="accent2" w:themeFillTint="33"/>
          </w:tcPr>
          <w:p w14:paraId="7EED6127" w14:textId="68C38368" w:rsidR="009074E9" w:rsidRDefault="009074E9" w:rsidP="009074E9">
            <w:r>
              <w:t>100uM</w:t>
            </w:r>
          </w:p>
        </w:tc>
        <w:tc>
          <w:tcPr>
            <w:tcW w:w="1129" w:type="dxa"/>
            <w:shd w:val="clear" w:color="auto" w:fill="FBE4D5" w:themeFill="accent2" w:themeFillTint="33"/>
          </w:tcPr>
          <w:p w14:paraId="73B51046" w14:textId="2F950978" w:rsidR="009074E9" w:rsidRDefault="009074E9" w:rsidP="009074E9">
            <w:r>
              <w:t>CMV AD6</w:t>
            </w:r>
          </w:p>
        </w:tc>
        <w:tc>
          <w:tcPr>
            <w:tcW w:w="1118" w:type="dxa"/>
            <w:shd w:val="clear" w:color="auto" w:fill="FBE4D5" w:themeFill="accent2" w:themeFillTint="33"/>
          </w:tcPr>
          <w:p w14:paraId="043E380E" w14:textId="09DEDD9D" w:rsidR="009074E9" w:rsidRDefault="009074E9" w:rsidP="009074E9">
            <w:r>
              <w:t>HSV1 2uL</w:t>
            </w:r>
          </w:p>
        </w:tc>
        <w:tc>
          <w:tcPr>
            <w:tcW w:w="1118" w:type="dxa"/>
            <w:shd w:val="clear" w:color="auto" w:fill="BFBFBF" w:themeFill="background1" w:themeFillShade="BF"/>
          </w:tcPr>
          <w:p w14:paraId="61F936D8" w14:textId="06688DC8" w:rsidR="009074E9" w:rsidRDefault="009074E9" w:rsidP="009074E9">
            <w:r>
              <w:t>DMSO</w:t>
            </w:r>
          </w:p>
        </w:tc>
        <w:tc>
          <w:tcPr>
            <w:tcW w:w="1132" w:type="dxa"/>
            <w:shd w:val="clear" w:color="auto" w:fill="BFBFBF" w:themeFill="background1" w:themeFillShade="BF"/>
          </w:tcPr>
          <w:p w14:paraId="30B9DA6E" w14:textId="3281C217" w:rsidR="009074E9" w:rsidRDefault="009074E9" w:rsidP="009074E9">
            <w:r>
              <w:t xml:space="preserve">HSV1 </w:t>
            </w:r>
          </w:p>
        </w:tc>
        <w:tc>
          <w:tcPr>
            <w:tcW w:w="1118" w:type="dxa"/>
            <w:shd w:val="clear" w:color="auto" w:fill="BFBFBF" w:themeFill="background1" w:themeFillShade="BF"/>
          </w:tcPr>
          <w:p w14:paraId="64FD7F42" w14:textId="5172D575" w:rsidR="009074E9" w:rsidRDefault="009074E9" w:rsidP="009074E9"/>
        </w:tc>
        <w:tc>
          <w:tcPr>
            <w:tcW w:w="1142" w:type="dxa"/>
          </w:tcPr>
          <w:p w14:paraId="6C07E3E3" w14:textId="77777777" w:rsidR="009074E9" w:rsidRDefault="009074E9" w:rsidP="009074E9"/>
        </w:tc>
        <w:tc>
          <w:tcPr>
            <w:tcW w:w="1096" w:type="dxa"/>
          </w:tcPr>
          <w:p w14:paraId="1DB70182" w14:textId="77777777" w:rsidR="009074E9" w:rsidRDefault="009074E9" w:rsidP="009074E9"/>
        </w:tc>
        <w:tc>
          <w:tcPr>
            <w:tcW w:w="1096" w:type="dxa"/>
          </w:tcPr>
          <w:p w14:paraId="10C18BA1" w14:textId="77777777" w:rsidR="009074E9" w:rsidRDefault="009074E9" w:rsidP="009074E9"/>
        </w:tc>
      </w:tr>
      <w:tr w:rsidR="009074E9" w14:paraId="2F8F2815" w14:textId="6C166A30" w:rsidTr="009B0857">
        <w:trPr>
          <w:trHeight w:val="277"/>
        </w:trPr>
        <w:tc>
          <w:tcPr>
            <w:tcW w:w="1121" w:type="dxa"/>
          </w:tcPr>
          <w:p w14:paraId="2F26E644" w14:textId="20821CDC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B</w:t>
            </w:r>
          </w:p>
        </w:tc>
        <w:tc>
          <w:tcPr>
            <w:tcW w:w="1133" w:type="dxa"/>
            <w:shd w:val="clear" w:color="auto" w:fill="F4B083" w:themeFill="accent2" w:themeFillTint="99"/>
          </w:tcPr>
          <w:p w14:paraId="73345390" w14:textId="2230BB13" w:rsidR="009074E9" w:rsidRDefault="009074E9" w:rsidP="009074E9">
            <w:r>
              <w:t>50uM</w:t>
            </w:r>
          </w:p>
        </w:tc>
        <w:tc>
          <w:tcPr>
            <w:tcW w:w="1185" w:type="dxa"/>
            <w:shd w:val="clear" w:color="auto" w:fill="F4B083" w:themeFill="accent2" w:themeFillTint="99"/>
          </w:tcPr>
          <w:p w14:paraId="39769FDE" w14:textId="42859202" w:rsidR="009074E9" w:rsidRDefault="009074E9" w:rsidP="009074E9">
            <w:r>
              <w:t>50uL</w:t>
            </w:r>
          </w:p>
        </w:tc>
        <w:tc>
          <w:tcPr>
            <w:tcW w:w="1131" w:type="dxa"/>
            <w:shd w:val="clear" w:color="auto" w:fill="F4B083" w:themeFill="accent2" w:themeFillTint="99"/>
          </w:tcPr>
          <w:p w14:paraId="16DFD880" w14:textId="2F06F509" w:rsidR="009074E9" w:rsidRDefault="009074E9" w:rsidP="009074E9">
            <w:r w:rsidRPr="002B0CC2">
              <w:t>HSV1 2uL</w:t>
            </w:r>
          </w:p>
        </w:tc>
        <w:tc>
          <w:tcPr>
            <w:tcW w:w="1133" w:type="dxa"/>
            <w:shd w:val="clear" w:color="auto" w:fill="FBE4D5" w:themeFill="accent2" w:themeFillTint="33"/>
          </w:tcPr>
          <w:p w14:paraId="2481599A" w14:textId="03990E86" w:rsidR="009074E9" w:rsidRDefault="009074E9" w:rsidP="009074E9">
            <w:r>
              <w:t>50uM</w:t>
            </w:r>
          </w:p>
        </w:tc>
        <w:tc>
          <w:tcPr>
            <w:tcW w:w="1129" w:type="dxa"/>
            <w:shd w:val="clear" w:color="auto" w:fill="FBE4D5" w:themeFill="accent2" w:themeFillTint="33"/>
          </w:tcPr>
          <w:p w14:paraId="11573E24" w14:textId="21CEDA90" w:rsidR="009074E9" w:rsidRDefault="009074E9" w:rsidP="009074E9">
            <w:r w:rsidRPr="008C1FCB">
              <w:t>50uL</w:t>
            </w:r>
          </w:p>
        </w:tc>
        <w:tc>
          <w:tcPr>
            <w:tcW w:w="1118" w:type="dxa"/>
            <w:shd w:val="clear" w:color="auto" w:fill="FBE4D5" w:themeFill="accent2" w:themeFillTint="33"/>
          </w:tcPr>
          <w:p w14:paraId="5AF7B2B5" w14:textId="45E8743A" w:rsidR="009074E9" w:rsidRDefault="009074E9" w:rsidP="009074E9">
            <w:r w:rsidRPr="002B0CC2">
              <w:t>HSV1 2uL</w:t>
            </w:r>
          </w:p>
        </w:tc>
        <w:tc>
          <w:tcPr>
            <w:tcW w:w="1118" w:type="dxa"/>
          </w:tcPr>
          <w:p w14:paraId="6B8FBC77" w14:textId="77777777" w:rsidR="009074E9" w:rsidRDefault="009074E9" w:rsidP="009074E9"/>
        </w:tc>
        <w:tc>
          <w:tcPr>
            <w:tcW w:w="1132" w:type="dxa"/>
          </w:tcPr>
          <w:p w14:paraId="043E24F5" w14:textId="7B2388F6" w:rsidR="009074E9" w:rsidRDefault="009074E9" w:rsidP="009074E9"/>
        </w:tc>
        <w:tc>
          <w:tcPr>
            <w:tcW w:w="1118" w:type="dxa"/>
          </w:tcPr>
          <w:p w14:paraId="5F1C8B11" w14:textId="2097D06C" w:rsidR="009074E9" w:rsidRDefault="009074E9" w:rsidP="009074E9"/>
        </w:tc>
        <w:tc>
          <w:tcPr>
            <w:tcW w:w="1142" w:type="dxa"/>
          </w:tcPr>
          <w:p w14:paraId="650FF0A0" w14:textId="77777777" w:rsidR="009074E9" w:rsidRDefault="009074E9" w:rsidP="009074E9"/>
        </w:tc>
        <w:tc>
          <w:tcPr>
            <w:tcW w:w="1096" w:type="dxa"/>
          </w:tcPr>
          <w:p w14:paraId="32F4B750" w14:textId="77777777" w:rsidR="009074E9" w:rsidRDefault="009074E9" w:rsidP="009074E9"/>
        </w:tc>
        <w:tc>
          <w:tcPr>
            <w:tcW w:w="1096" w:type="dxa"/>
          </w:tcPr>
          <w:p w14:paraId="712945E9" w14:textId="77777777" w:rsidR="009074E9" w:rsidRDefault="009074E9" w:rsidP="009074E9"/>
        </w:tc>
      </w:tr>
      <w:tr w:rsidR="009074E9" w14:paraId="111BE60D" w14:textId="576BF148" w:rsidTr="009B0857">
        <w:trPr>
          <w:trHeight w:val="277"/>
        </w:trPr>
        <w:tc>
          <w:tcPr>
            <w:tcW w:w="1121" w:type="dxa"/>
          </w:tcPr>
          <w:p w14:paraId="33525552" w14:textId="3A99E110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C</w:t>
            </w:r>
          </w:p>
        </w:tc>
        <w:tc>
          <w:tcPr>
            <w:tcW w:w="1133" w:type="dxa"/>
            <w:shd w:val="clear" w:color="auto" w:fill="F4B083" w:themeFill="accent2" w:themeFillTint="99"/>
          </w:tcPr>
          <w:p w14:paraId="22016E12" w14:textId="193F22DB" w:rsidR="009074E9" w:rsidRDefault="009074E9" w:rsidP="009074E9">
            <w:r>
              <w:t>25uM</w:t>
            </w:r>
          </w:p>
        </w:tc>
        <w:tc>
          <w:tcPr>
            <w:tcW w:w="1185" w:type="dxa"/>
            <w:shd w:val="clear" w:color="auto" w:fill="F4B083" w:themeFill="accent2" w:themeFillTint="99"/>
          </w:tcPr>
          <w:p w14:paraId="2BE8641C" w14:textId="2628F404" w:rsidR="009074E9" w:rsidRDefault="009074E9" w:rsidP="009074E9">
            <w:r w:rsidRPr="0027640E">
              <w:t>50uL</w:t>
            </w:r>
          </w:p>
        </w:tc>
        <w:tc>
          <w:tcPr>
            <w:tcW w:w="1131" w:type="dxa"/>
            <w:shd w:val="clear" w:color="auto" w:fill="F4B083" w:themeFill="accent2" w:themeFillTint="99"/>
          </w:tcPr>
          <w:p w14:paraId="0D554929" w14:textId="38F322CD" w:rsidR="009074E9" w:rsidRDefault="009074E9" w:rsidP="009074E9">
            <w:r w:rsidRPr="002B0CC2">
              <w:t>HSV1 2uL</w:t>
            </w:r>
          </w:p>
        </w:tc>
        <w:tc>
          <w:tcPr>
            <w:tcW w:w="1133" w:type="dxa"/>
            <w:shd w:val="clear" w:color="auto" w:fill="FBE4D5" w:themeFill="accent2" w:themeFillTint="33"/>
          </w:tcPr>
          <w:p w14:paraId="1BE46C35" w14:textId="17A37C6A" w:rsidR="009074E9" w:rsidRDefault="009074E9" w:rsidP="009074E9">
            <w:r>
              <w:t>25uM</w:t>
            </w:r>
          </w:p>
        </w:tc>
        <w:tc>
          <w:tcPr>
            <w:tcW w:w="1129" w:type="dxa"/>
            <w:shd w:val="clear" w:color="auto" w:fill="FBE4D5" w:themeFill="accent2" w:themeFillTint="33"/>
          </w:tcPr>
          <w:p w14:paraId="2517FD94" w14:textId="75E8A786" w:rsidR="009074E9" w:rsidRDefault="009074E9" w:rsidP="009074E9">
            <w:r w:rsidRPr="008C1FCB">
              <w:t>50uL</w:t>
            </w:r>
          </w:p>
        </w:tc>
        <w:tc>
          <w:tcPr>
            <w:tcW w:w="1118" w:type="dxa"/>
            <w:shd w:val="clear" w:color="auto" w:fill="FBE4D5" w:themeFill="accent2" w:themeFillTint="33"/>
          </w:tcPr>
          <w:p w14:paraId="2467E5D1" w14:textId="01BFA4A6" w:rsidR="009074E9" w:rsidRDefault="009074E9" w:rsidP="009074E9">
            <w:r w:rsidRPr="002B0CC2">
              <w:t>HSV1 2uL</w:t>
            </w:r>
          </w:p>
        </w:tc>
        <w:tc>
          <w:tcPr>
            <w:tcW w:w="1118" w:type="dxa"/>
          </w:tcPr>
          <w:p w14:paraId="40E84E9B" w14:textId="77777777" w:rsidR="009074E9" w:rsidRDefault="009074E9" w:rsidP="009074E9"/>
        </w:tc>
        <w:tc>
          <w:tcPr>
            <w:tcW w:w="1132" w:type="dxa"/>
          </w:tcPr>
          <w:p w14:paraId="2B1C5552" w14:textId="43D4D560" w:rsidR="009074E9" w:rsidRDefault="009074E9" w:rsidP="009074E9"/>
        </w:tc>
        <w:tc>
          <w:tcPr>
            <w:tcW w:w="1118" w:type="dxa"/>
          </w:tcPr>
          <w:p w14:paraId="7901E96D" w14:textId="1D4A3B62" w:rsidR="009074E9" w:rsidRDefault="009074E9" w:rsidP="009074E9"/>
        </w:tc>
        <w:tc>
          <w:tcPr>
            <w:tcW w:w="1142" w:type="dxa"/>
          </w:tcPr>
          <w:p w14:paraId="5964F51B" w14:textId="77777777" w:rsidR="009074E9" w:rsidRDefault="009074E9" w:rsidP="009074E9"/>
        </w:tc>
        <w:tc>
          <w:tcPr>
            <w:tcW w:w="1096" w:type="dxa"/>
          </w:tcPr>
          <w:p w14:paraId="631437E3" w14:textId="77777777" w:rsidR="009074E9" w:rsidRDefault="009074E9" w:rsidP="009074E9"/>
        </w:tc>
        <w:tc>
          <w:tcPr>
            <w:tcW w:w="1096" w:type="dxa"/>
          </w:tcPr>
          <w:p w14:paraId="19B0EC6A" w14:textId="77777777" w:rsidR="009074E9" w:rsidRDefault="009074E9" w:rsidP="009074E9"/>
        </w:tc>
      </w:tr>
      <w:tr w:rsidR="009074E9" w14:paraId="0113769B" w14:textId="336A5608" w:rsidTr="009B0857">
        <w:trPr>
          <w:trHeight w:val="277"/>
        </w:trPr>
        <w:tc>
          <w:tcPr>
            <w:tcW w:w="1121" w:type="dxa"/>
          </w:tcPr>
          <w:p w14:paraId="295DD106" w14:textId="3C5C050B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D</w:t>
            </w:r>
          </w:p>
        </w:tc>
        <w:tc>
          <w:tcPr>
            <w:tcW w:w="1133" w:type="dxa"/>
            <w:shd w:val="clear" w:color="auto" w:fill="F4B083" w:themeFill="accent2" w:themeFillTint="99"/>
          </w:tcPr>
          <w:p w14:paraId="76554102" w14:textId="0C2609BC" w:rsidR="009074E9" w:rsidRDefault="009074E9" w:rsidP="009074E9">
            <w:r>
              <w:t>12.5uM</w:t>
            </w:r>
          </w:p>
        </w:tc>
        <w:tc>
          <w:tcPr>
            <w:tcW w:w="1185" w:type="dxa"/>
            <w:shd w:val="clear" w:color="auto" w:fill="F4B083" w:themeFill="accent2" w:themeFillTint="99"/>
          </w:tcPr>
          <w:p w14:paraId="3FABE416" w14:textId="2A502154" w:rsidR="009074E9" w:rsidRDefault="009074E9" w:rsidP="009074E9">
            <w:r w:rsidRPr="0027640E">
              <w:t>50uL</w:t>
            </w:r>
          </w:p>
        </w:tc>
        <w:tc>
          <w:tcPr>
            <w:tcW w:w="1131" w:type="dxa"/>
            <w:shd w:val="clear" w:color="auto" w:fill="F4B083" w:themeFill="accent2" w:themeFillTint="99"/>
          </w:tcPr>
          <w:p w14:paraId="4059EB4C" w14:textId="628AE5B7" w:rsidR="009074E9" w:rsidRDefault="009074E9" w:rsidP="009074E9">
            <w:r w:rsidRPr="002B0CC2">
              <w:t>HSV1 2uL</w:t>
            </w:r>
          </w:p>
        </w:tc>
        <w:tc>
          <w:tcPr>
            <w:tcW w:w="1133" w:type="dxa"/>
            <w:shd w:val="clear" w:color="auto" w:fill="FBE4D5" w:themeFill="accent2" w:themeFillTint="33"/>
          </w:tcPr>
          <w:p w14:paraId="54A48B24" w14:textId="796FC8A5" w:rsidR="009074E9" w:rsidRDefault="009074E9" w:rsidP="009074E9">
            <w:r>
              <w:t>12.5uM</w:t>
            </w:r>
          </w:p>
        </w:tc>
        <w:tc>
          <w:tcPr>
            <w:tcW w:w="1129" w:type="dxa"/>
            <w:shd w:val="clear" w:color="auto" w:fill="FBE4D5" w:themeFill="accent2" w:themeFillTint="33"/>
          </w:tcPr>
          <w:p w14:paraId="477AB753" w14:textId="507163A4" w:rsidR="009074E9" w:rsidRDefault="009074E9" w:rsidP="009074E9">
            <w:r w:rsidRPr="008C1FCB">
              <w:t>50uL</w:t>
            </w:r>
          </w:p>
        </w:tc>
        <w:tc>
          <w:tcPr>
            <w:tcW w:w="1118" w:type="dxa"/>
            <w:shd w:val="clear" w:color="auto" w:fill="FBE4D5" w:themeFill="accent2" w:themeFillTint="33"/>
          </w:tcPr>
          <w:p w14:paraId="49D7BD6C" w14:textId="301C2409" w:rsidR="009074E9" w:rsidRDefault="009074E9" w:rsidP="009074E9">
            <w:r w:rsidRPr="002B0CC2">
              <w:t>HSV1 2uL</w:t>
            </w:r>
          </w:p>
        </w:tc>
        <w:tc>
          <w:tcPr>
            <w:tcW w:w="1118" w:type="dxa"/>
          </w:tcPr>
          <w:p w14:paraId="748AC301" w14:textId="77777777" w:rsidR="009074E9" w:rsidRDefault="009074E9" w:rsidP="009074E9"/>
        </w:tc>
        <w:tc>
          <w:tcPr>
            <w:tcW w:w="1132" w:type="dxa"/>
          </w:tcPr>
          <w:p w14:paraId="0A67F75A" w14:textId="4C0C75C4" w:rsidR="009074E9" w:rsidRDefault="009074E9" w:rsidP="009074E9"/>
        </w:tc>
        <w:tc>
          <w:tcPr>
            <w:tcW w:w="1118" w:type="dxa"/>
          </w:tcPr>
          <w:p w14:paraId="5188E015" w14:textId="570A953F" w:rsidR="009074E9" w:rsidRDefault="009074E9" w:rsidP="009074E9"/>
        </w:tc>
        <w:tc>
          <w:tcPr>
            <w:tcW w:w="1142" w:type="dxa"/>
          </w:tcPr>
          <w:p w14:paraId="0B095BCD" w14:textId="77777777" w:rsidR="009074E9" w:rsidRDefault="009074E9" w:rsidP="009074E9"/>
        </w:tc>
        <w:tc>
          <w:tcPr>
            <w:tcW w:w="1096" w:type="dxa"/>
          </w:tcPr>
          <w:p w14:paraId="11733B3D" w14:textId="77777777" w:rsidR="009074E9" w:rsidRDefault="009074E9" w:rsidP="009074E9"/>
        </w:tc>
        <w:tc>
          <w:tcPr>
            <w:tcW w:w="1096" w:type="dxa"/>
          </w:tcPr>
          <w:p w14:paraId="0CB44DD5" w14:textId="77777777" w:rsidR="009074E9" w:rsidRDefault="009074E9" w:rsidP="009074E9"/>
        </w:tc>
      </w:tr>
      <w:tr w:rsidR="009074E9" w14:paraId="050BF66B" w14:textId="7C1AA078" w:rsidTr="009B0857">
        <w:trPr>
          <w:trHeight w:val="290"/>
        </w:trPr>
        <w:tc>
          <w:tcPr>
            <w:tcW w:w="1121" w:type="dxa"/>
          </w:tcPr>
          <w:p w14:paraId="258575DF" w14:textId="313A55DB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E</w:t>
            </w:r>
          </w:p>
        </w:tc>
        <w:tc>
          <w:tcPr>
            <w:tcW w:w="1133" w:type="dxa"/>
            <w:shd w:val="clear" w:color="auto" w:fill="F4B083" w:themeFill="accent2" w:themeFillTint="99"/>
          </w:tcPr>
          <w:p w14:paraId="62B9D573" w14:textId="5F1B578D" w:rsidR="009074E9" w:rsidRDefault="009074E9" w:rsidP="009074E9">
            <w:r>
              <w:t>6.25uM</w:t>
            </w:r>
          </w:p>
        </w:tc>
        <w:tc>
          <w:tcPr>
            <w:tcW w:w="1185" w:type="dxa"/>
            <w:shd w:val="clear" w:color="auto" w:fill="F4B083" w:themeFill="accent2" w:themeFillTint="99"/>
          </w:tcPr>
          <w:p w14:paraId="0E3E7F03" w14:textId="36FA935D" w:rsidR="009074E9" w:rsidRDefault="009074E9" w:rsidP="009074E9">
            <w:r w:rsidRPr="0027640E">
              <w:t>50uL</w:t>
            </w:r>
          </w:p>
        </w:tc>
        <w:tc>
          <w:tcPr>
            <w:tcW w:w="1131" w:type="dxa"/>
            <w:shd w:val="clear" w:color="auto" w:fill="F4B083" w:themeFill="accent2" w:themeFillTint="99"/>
          </w:tcPr>
          <w:p w14:paraId="0E9B5A0E" w14:textId="059B961E" w:rsidR="009074E9" w:rsidRDefault="009074E9" w:rsidP="009074E9">
            <w:r w:rsidRPr="002B0CC2">
              <w:t>HSV1 2uL</w:t>
            </w:r>
          </w:p>
        </w:tc>
        <w:tc>
          <w:tcPr>
            <w:tcW w:w="1133" w:type="dxa"/>
            <w:shd w:val="clear" w:color="auto" w:fill="FBE4D5" w:themeFill="accent2" w:themeFillTint="33"/>
          </w:tcPr>
          <w:p w14:paraId="78DA74E5" w14:textId="2908749A" w:rsidR="009074E9" w:rsidRDefault="009074E9" w:rsidP="009074E9">
            <w:r>
              <w:t>6.25uM</w:t>
            </w:r>
          </w:p>
        </w:tc>
        <w:tc>
          <w:tcPr>
            <w:tcW w:w="1129" w:type="dxa"/>
            <w:shd w:val="clear" w:color="auto" w:fill="FBE4D5" w:themeFill="accent2" w:themeFillTint="33"/>
          </w:tcPr>
          <w:p w14:paraId="6FC35CAA" w14:textId="446E129C" w:rsidR="009074E9" w:rsidRDefault="009074E9" w:rsidP="009074E9">
            <w:r w:rsidRPr="008C1FCB">
              <w:t>50uL</w:t>
            </w:r>
          </w:p>
        </w:tc>
        <w:tc>
          <w:tcPr>
            <w:tcW w:w="1118" w:type="dxa"/>
            <w:shd w:val="clear" w:color="auto" w:fill="FBE4D5" w:themeFill="accent2" w:themeFillTint="33"/>
          </w:tcPr>
          <w:p w14:paraId="34C6E01E" w14:textId="429F3BCC" w:rsidR="009074E9" w:rsidRDefault="009074E9" w:rsidP="009074E9">
            <w:r w:rsidRPr="002B0CC2">
              <w:t>HSV1 2uL</w:t>
            </w:r>
          </w:p>
        </w:tc>
        <w:tc>
          <w:tcPr>
            <w:tcW w:w="1118" w:type="dxa"/>
          </w:tcPr>
          <w:p w14:paraId="4C90AA33" w14:textId="77777777" w:rsidR="009074E9" w:rsidRDefault="009074E9" w:rsidP="009074E9"/>
        </w:tc>
        <w:tc>
          <w:tcPr>
            <w:tcW w:w="1132" w:type="dxa"/>
          </w:tcPr>
          <w:p w14:paraId="64DE556B" w14:textId="71BEE142" w:rsidR="009074E9" w:rsidRDefault="009074E9" w:rsidP="009074E9"/>
        </w:tc>
        <w:tc>
          <w:tcPr>
            <w:tcW w:w="1118" w:type="dxa"/>
          </w:tcPr>
          <w:p w14:paraId="407FE37B" w14:textId="150EBEEA" w:rsidR="009074E9" w:rsidRDefault="009074E9" w:rsidP="009074E9"/>
        </w:tc>
        <w:tc>
          <w:tcPr>
            <w:tcW w:w="1142" w:type="dxa"/>
          </w:tcPr>
          <w:p w14:paraId="0546B7F5" w14:textId="77777777" w:rsidR="009074E9" w:rsidRDefault="009074E9" w:rsidP="009074E9"/>
        </w:tc>
        <w:tc>
          <w:tcPr>
            <w:tcW w:w="1096" w:type="dxa"/>
          </w:tcPr>
          <w:p w14:paraId="248B0F5C" w14:textId="77777777" w:rsidR="009074E9" w:rsidRDefault="009074E9" w:rsidP="009074E9"/>
        </w:tc>
        <w:tc>
          <w:tcPr>
            <w:tcW w:w="1096" w:type="dxa"/>
          </w:tcPr>
          <w:p w14:paraId="05D90854" w14:textId="77777777" w:rsidR="009074E9" w:rsidRDefault="009074E9" w:rsidP="009074E9"/>
        </w:tc>
      </w:tr>
      <w:tr w:rsidR="009074E9" w14:paraId="6B03B8D4" w14:textId="72213210" w:rsidTr="009B0857">
        <w:trPr>
          <w:trHeight w:val="277"/>
        </w:trPr>
        <w:tc>
          <w:tcPr>
            <w:tcW w:w="1121" w:type="dxa"/>
          </w:tcPr>
          <w:p w14:paraId="1E07F2DB" w14:textId="25FC8AC0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F</w:t>
            </w:r>
          </w:p>
        </w:tc>
        <w:tc>
          <w:tcPr>
            <w:tcW w:w="1133" w:type="dxa"/>
            <w:shd w:val="clear" w:color="auto" w:fill="F4B083" w:themeFill="accent2" w:themeFillTint="99"/>
          </w:tcPr>
          <w:p w14:paraId="36F91421" w14:textId="45F43A24" w:rsidR="009074E9" w:rsidRDefault="009074E9" w:rsidP="009074E9">
            <w:r>
              <w:t>3.125uM</w:t>
            </w:r>
          </w:p>
        </w:tc>
        <w:tc>
          <w:tcPr>
            <w:tcW w:w="1185" w:type="dxa"/>
            <w:shd w:val="clear" w:color="auto" w:fill="F4B083" w:themeFill="accent2" w:themeFillTint="99"/>
          </w:tcPr>
          <w:p w14:paraId="0C8604BE" w14:textId="45674B5F" w:rsidR="009074E9" w:rsidRDefault="009074E9" w:rsidP="009074E9">
            <w:r w:rsidRPr="0027640E">
              <w:t>50uL</w:t>
            </w:r>
          </w:p>
        </w:tc>
        <w:tc>
          <w:tcPr>
            <w:tcW w:w="1131" w:type="dxa"/>
            <w:shd w:val="clear" w:color="auto" w:fill="F4B083" w:themeFill="accent2" w:themeFillTint="99"/>
          </w:tcPr>
          <w:p w14:paraId="0C709CD5" w14:textId="3CDAC14F" w:rsidR="009074E9" w:rsidRDefault="009074E9" w:rsidP="009074E9">
            <w:r w:rsidRPr="002B0CC2">
              <w:t>HSV1 2uL</w:t>
            </w:r>
          </w:p>
        </w:tc>
        <w:tc>
          <w:tcPr>
            <w:tcW w:w="1133" w:type="dxa"/>
            <w:shd w:val="clear" w:color="auto" w:fill="FBE4D5" w:themeFill="accent2" w:themeFillTint="33"/>
          </w:tcPr>
          <w:p w14:paraId="573D4682" w14:textId="4DCCBC45" w:rsidR="009074E9" w:rsidRDefault="009074E9" w:rsidP="009074E9">
            <w:r>
              <w:t>3.125uM</w:t>
            </w:r>
          </w:p>
        </w:tc>
        <w:tc>
          <w:tcPr>
            <w:tcW w:w="1129" w:type="dxa"/>
            <w:shd w:val="clear" w:color="auto" w:fill="FBE4D5" w:themeFill="accent2" w:themeFillTint="33"/>
          </w:tcPr>
          <w:p w14:paraId="64C6CCBB" w14:textId="425F757D" w:rsidR="009074E9" w:rsidRDefault="009074E9" w:rsidP="009074E9">
            <w:r w:rsidRPr="008C1FCB">
              <w:t>50uL</w:t>
            </w:r>
          </w:p>
        </w:tc>
        <w:tc>
          <w:tcPr>
            <w:tcW w:w="1118" w:type="dxa"/>
            <w:shd w:val="clear" w:color="auto" w:fill="FBE4D5" w:themeFill="accent2" w:themeFillTint="33"/>
          </w:tcPr>
          <w:p w14:paraId="39A9042A" w14:textId="71C5D95F" w:rsidR="009074E9" w:rsidRDefault="009074E9" w:rsidP="009074E9">
            <w:r w:rsidRPr="002B0CC2">
              <w:t>HSV1 2uL</w:t>
            </w:r>
          </w:p>
        </w:tc>
        <w:tc>
          <w:tcPr>
            <w:tcW w:w="1118" w:type="dxa"/>
          </w:tcPr>
          <w:p w14:paraId="24119E1E" w14:textId="77777777" w:rsidR="009074E9" w:rsidRDefault="009074E9" w:rsidP="009074E9"/>
        </w:tc>
        <w:tc>
          <w:tcPr>
            <w:tcW w:w="1132" w:type="dxa"/>
          </w:tcPr>
          <w:p w14:paraId="52EBBD17" w14:textId="7240D324" w:rsidR="009074E9" w:rsidRDefault="009074E9" w:rsidP="009074E9"/>
        </w:tc>
        <w:tc>
          <w:tcPr>
            <w:tcW w:w="1118" w:type="dxa"/>
          </w:tcPr>
          <w:p w14:paraId="38C1ED2E" w14:textId="42D4A167" w:rsidR="009074E9" w:rsidRDefault="009074E9" w:rsidP="009074E9"/>
        </w:tc>
        <w:tc>
          <w:tcPr>
            <w:tcW w:w="1142" w:type="dxa"/>
          </w:tcPr>
          <w:p w14:paraId="02B4BEAE" w14:textId="77777777" w:rsidR="009074E9" w:rsidRDefault="009074E9" w:rsidP="009074E9"/>
        </w:tc>
        <w:tc>
          <w:tcPr>
            <w:tcW w:w="1096" w:type="dxa"/>
          </w:tcPr>
          <w:p w14:paraId="7E8A8ED0" w14:textId="77777777" w:rsidR="009074E9" w:rsidRDefault="009074E9" w:rsidP="009074E9"/>
        </w:tc>
        <w:tc>
          <w:tcPr>
            <w:tcW w:w="1096" w:type="dxa"/>
          </w:tcPr>
          <w:p w14:paraId="2495BD45" w14:textId="77777777" w:rsidR="009074E9" w:rsidRDefault="009074E9" w:rsidP="009074E9"/>
        </w:tc>
      </w:tr>
      <w:tr w:rsidR="009074E9" w14:paraId="4F1D01D1" w14:textId="1F8AD5B6" w:rsidTr="009B0857">
        <w:trPr>
          <w:trHeight w:val="277"/>
        </w:trPr>
        <w:tc>
          <w:tcPr>
            <w:tcW w:w="1121" w:type="dxa"/>
          </w:tcPr>
          <w:p w14:paraId="4052CEDE" w14:textId="6463B992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G</w:t>
            </w:r>
          </w:p>
        </w:tc>
        <w:tc>
          <w:tcPr>
            <w:tcW w:w="1133" w:type="dxa"/>
            <w:shd w:val="clear" w:color="auto" w:fill="F4B083" w:themeFill="accent2" w:themeFillTint="99"/>
          </w:tcPr>
          <w:p w14:paraId="08D68FE3" w14:textId="26C3629D" w:rsidR="009074E9" w:rsidRDefault="009074E9" w:rsidP="009074E9">
            <w:r>
              <w:t>1.5625uM</w:t>
            </w:r>
          </w:p>
        </w:tc>
        <w:tc>
          <w:tcPr>
            <w:tcW w:w="1185" w:type="dxa"/>
            <w:shd w:val="clear" w:color="auto" w:fill="F4B083" w:themeFill="accent2" w:themeFillTint="99"/>
          </w:tcPr>
          <w:p w14:paraId="2A5AAD0A" w14:textId="30AAF87A" w:rsidR="009074E9" w:rsidRDefault="009074E9" w:rsidP="009074E9">
            <w:r w:rsidRPr="0027640E">
              <w:t>50uL</w:t>
            </w:r>
          </w:p>
        </w:tc>
        <w:tc>
          <w:tcPr>
            <w:tcW w:w="1131" w:type="dxa"/>
            <w:shd w:val="clear" w:color="auto" w:fill="F4B083" w:themeFill="accent2" w:themeFillTint="99"/>
          </w:tcPr>
          <w:p w14:paraId="73AD2D99" w14:textId="2F36C752" w:rsidR="009074E9" w:rsidRDefault="009074E9" w:rsidP="009074E9">
            <w:r w:rsidRPr="002B0CC2">
              <w:t>HSV1 2uL</w:t>
            </w:r>
          </w:p>
        </w:tc>
        <w:tc>
          <w:tcPr>
            <w:tcW w:w="1133" w:type="dxa"/>
            <w:shd w:val="clear" w:color="auto" w:fill="FBE4D5" w:themeFill="accent2" w:themeFillTint="33"/>
          </w:tcPr>
          <w:p w14:paraId="55BB4609" w14:textId="632B0EC1" w:rsidR="009074E9" w:rsidRDefault="009074E9" w:rsidP="009074E9">
            <w:r>
              <w:t>1.5625uM</w:t>
            </w:r>
          </w:p>
        </w:tc>
        <w:tc>
          <w:tcPr>
            <w:tcW w:w="1129" w:type="dxa"/>
            <w:shd w:val="clear" w:color="auto" w:fill="FBE4D5" w:themeFill="accent2" w:themeFillTint="33"/>
          </w:tcPr>
          <w:p w14:paraId="0C7AA010" w14:textId="05E1F3DC" w:rsidR="009074E9" w:rsidRDefault="009074E9" w:rsidP="009074E9">
            <w:r w:rsidRPr="008C1FCB">
              <w:t>50uL</w:t>
            </w:r>
          </w:p>
        </w:tc>
        <w:tc>
          <w:tcPr>
            <w:tcW w:w="1118" w:type="dxa"/>
            <w:shd w:val="clear" w:color="auto" w:fill="FBE4D5" w:themeFill="accent2" w:themeFillTint="33"/>
          </w:tcPr>
          <w:p w14:paraId="575B42A7" w14:textId="4E3110AA" w:rsidR="009074E9" w:rsidRDefault="009074E9" w:rsidP="009074E9">
            <w:r w:rsidRPr="002B0CC2">
              <w:t>HSV1 2uL</w:t>
            </w:r>
          </w:p>
        </w:tc>
        <w:tc>
          <w:tcPr>
            <w:tcW w:w="1118" w:type="dxa"/>
          </w:tcPr>
          <w:p w14:paraId="6318ED63" w14:textId="77777777" w:rsidR="009074E9" w:rsidRDefault="009074E9" w:rsidP="009074E9"/>
        </w:tc>
        <w:tc>
          <w:tcPr>
            <w:tcW w:w="1132" w:type="dxa"/>
          </w:tcPr>
          <w:p w14:paraId="4E57DE4F" w14:textId="299C160A" w:rsidR="009074E9" w:rsidRDefault="009074E9" w:rsidP="009074E9"/>
        </w:tc>
        <w:tc>
          <w:tcPr>
            <w:tcW w:w="1118" w:type="dxa"/>
          </w:tcPr>
          <w:p w14:paraId="1BF85365" w14:textId="3BF10D68" w:rsidR="009074E9" w:rsidRDefault="009074E9" w:rsidP="009074E9"/>
        </w:tc>
        <w:tc>
          <w:tcPr>
            <w:tcW w:w="1142" w:type="dxa"/>
          </w:tcPr>
          <w:p w14:paraId="20A4033D" w14:textId="77777777" w:rsidR="009074E9" w:rsidRDefault="009074E9" w:rsidP="009074E9"/>
        </w:tc>
        <w:tc>
          <w:tcPr>
            <w:tcW w:w="1096" w:type="dxa"/>
          </w:tcPr>
          <w:p w14:paraId="2C357232" w14:textId="77777777" w:rsidR="009074E9" w:rsidRDefault="009074E9" w:rsidP="009074E9"/>
        </w:tc>
        <w:tc>
          <w:tcPr>
            <w:tcW w:w="1096" w:type="dxa"/>
          </w:tcPr>
          <w:p w14:paraId="196AC228" w14:textId="77777777" w:rsidR="009074E9" w:rsidRDefault="009074E9" w:rsidP="009074E9"/>
        </w:tc>
      </w:tr>
      <w:tr w:rsidR="009074E9" w14:paraId="31280591" w14:textId="2FA731C7" w:rsidTr="003A01BB">
        <w:trPr>
          <w:trHeight w:val="277"/>
        </w:trPr>
        <w:tc>
          <w:tcPr>
            <w:tcW w:w="1121" w:type="dxa"/>
          </w:tcPr>
          <w:p w14:paraId="18932C51" w14:textId="60D2FD5D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H</w:t>
            </w:r>
          </w:p>
        </w:tc>
        <w:tc>
          <w:tcPr>
            <w:tcW w:w="1133" w:type="dxa"/>
            <w:shd w:val="clear" w:color="auto" w:fill="FFE599" w:themeFill="accent4" w:themeFillTint="66"/>
          </w:tcPr>
          <w:p w14:paraId="6117D2AD" w14:textId="5CA8609F" w:rsidR="009074E9" w:rsidRDefault="009074E9" w:rsidP="009074E9">
            <w:r>
              <w:t>Cells only</w:t>
            </w:r>
          </w:p>
        </w:tc>
        <w:tc>
          <w:tcPr>
            <w:tcW w:w="1185" w:type="dxa"/>
            <w:shd w:val="clear" w:color="auto" w:fill="FFE599" w:themeFill="accent4" w:themeFillTint="66"/>
          </w:tcPr>
          <w:p w14:paraId="69FA19FA" w14:textId="5144EE0D" w:rsidR="009074E9" w:rsidRDefault="009074E9" w:rsidP="009074E9">
            <w:r>
              <w:t xml:space="preserve">Cells only </w:t>
            </w:r>
          </w:p>
        </w:tc>
        <w:tc>
          <w:tcPr>
            <w:tcW w:w="1131" w:type="dxa"/>
            <w:shd w:val="clear" w:color="auto" w:fill="FFE599" w:themeFill="accent4" w:themeFillTint="66"/>
          </w:tcPr>
          <w:p w14:paraId="3AC37193" w14:textId="68DE5453" w:rsidR="009074E9" w:rsidRDefault="009074E9" w:rsidP="009074E9">
            <w:r>
              <w:t xml:space="preserve">Cells only </w:t>
            </w:r>
          </w:p>
        </w:tc>
        <w:tc>
          <w:tcPr>
            <w:tcW w:w="1133" w:type="dxa"/>
            <w:shd w:val="clear" w:color="auto" w:fill="C808C8"/>
          </w:tcPr>
          <w:p w14:paraId="76E8E180" w14:textId="03A5BE8D" w:rsidR="009074E9" w:rsidRDefault="009074E9" w:rsidP="009074E9">
            <w:r>
              <w:t xml:space="preserve">Virus only </w:t>
            </w:r>
          </w:p>
        </w:tc>
        <w:tc>
          <w:tcPr>
            <w:tcW w:w="1129" w:type="dxa"/>
            <w:shd w:val="clear" w:color="auto" w:fill="C808C8"/>
          </w:tcPr>
          <w:p w14:paraId="5F1FE82E" w14:textId="1AA606E4" w:rsidR="009074E9" w:rsidRDefault="009074E9" w:rsidP="009074E9">
            <w:r>
              <w:t xml:space="preserve">Virus only </w:t>
            </w:r>
          </w:p>
        </w:tc>
        <w:tc>
          <w:tcPr>
            <w:tcW w:w="1118" w:type="dxa"/>
            <w:shd w:val="clear" w:color="auto" w:fill="C808C8"/>
          </w:tcPr>
          <w:p w14:paraId="661B1024" w14:textId="6E6308A1" w:rsidR="009074E9" w:rsidRDefault="009074E9" w:rsidP="009074E9">
            <w:r>
              <w:t xml:space="preserve">Virus only </w:t>
            </w:r>
          </w:p>
        </w:tc>
        <w:tc>
          <w:tcPr>
            <w:tcW w:w="1118" w:type="dxa"/>
          </w:tcPr>
          <w:p w14:paraId="37471057" w14:textId="77777777" w:rsidR="009074E9" w:rsidRDefault="009074E9" w:rsidP="009074E9"/>
        </w:tc>
        <w:tc>
          <w:tcPr>
            <w:tcW w:w="1132" w:type="dxa"/>
          </w:tcPr>
          <w:p w14:paraId="3C4ABC96" w14:textId="77777777" w:rsidR="009074E9" w:rsidRDefault="009074E9" w:rsidP="009074E9"/>
        </w:tc>
        <w:tc>
          <w:tcPr>
            <w:tcW w:w="1118" w:type="dxa"/>
          </w:tcPr>
          <w:p w14:paraId="1A319E50" w14:textId="77777777" w:rsidR="009074E9" w:rsidRDefault="009074E9" w:rsidP="009074E9"/>
        </w:tc>
        <w:tc>
          <w:tcPr>
            <w:tcW w:w="1142" w:type="dxa"/>
          </w:tcPr>
          <w:p w14:paraId="7C93120A" w14:textId="77777777" w:rsidR="009074E9" w:rsidRDefault="009074E9" w:rsidP="009074E9"/>
        </w:tc>
        <w:tc>
          <w:tcPr>
            <w:tcW w:w="1096" w:type="dxa"/>
          </w:tcPr>
          <w:p w14:paraId="3C2D7071" w14:textId="77777777" w:rsidR="009074E9" w:rsidRDefault="009074E9" w:rsidP="009074E9"/>
        </w:tc>
        <w:tc>
          <w:tcPr>
            <w:tcW w:w="1096" w:type="dxa"/>
          </w:tcPr>
          <w:p w14:paraId="363F6E07" w14:textId="77777777" w:rsidR="009074E9" w:rsidRDefault="009074E9" w:rsidP="009074E9"/>
        </w:tc>
      </w:tr>
    </w:tbl>
    <w:p w14:paraId="2089ED1C" w14:textId="77777777" w:rsidR="00052062" w:rsidRDefault="00052062"/>
    <w:tbl>
      <w:tblPr>
        <w:tblStyle w:val="TableGrid"/>
        <w:tblW w:w="14652" w:type="dxa"/>
        <w:tblLook w:val="04A0" w:firstRow="1" w:lastRow="0" w:firstColumn="1" w:lastColumn="0" w:noHBand="0" w:noVBand="1"/>
      </w:tblPr>
      <w:tblGrid>
        <w:gridCol w:w="1092"/>
        <w:gridCol w:w="1133"/>
        <w:gridCol w:w="1167"/>
        <w:gridCol w:w="1379"/>
        <w:gridCol w:w="1133"/>
        <w:gridCol w:w="1111"/>
        <w:gridCol w:w="1344"/>
        <w:gridCol w:w="846"/>
        <w:gridCol w:w="1101"/>
        <w:gridCol w:w="1088"/>
        <w:gridCol w:w="1116"/>
        <w:gridCol w:w="1071"/>
        <w:gridCol w:w="1071"/>
      </w:tblGrid>
      <w:tr w:rsidR="00052062" w14:paraId="3F0535A4" w14:textId="77777777" w:rsidTr="009074E9">
        <w:trPr>
          <w:trHeight w:val="277"/>
        </w:trPr>
        <w:tc>
          <w:tcPr>
            <w:tcW w:w="1092" w:type="dxa"/>
          </w:tcPr>
          <w:p w14:paraId="623C02C7" w14:textId="77777777" w:rsidR="00052062" w:rsidRDefault="00052062" w:rsidP="00914602"/>
        </w:tc>
        <w:tc>
          <w:tcPr>
            <w:tcW w:w="1133" w:type="dxa"/>
          </w:tcPr>
          <w:p w14:paraId="3343738C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1</w:t>
            </w:r>
          </w:p>
        </w:tc>
        <w:tc>
          <w:tcPr>
            <w:tcW w:w="1167" w:type="dxa"/>
          </w:tcPr>
          <w:p w14:paraId="3DB480E0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2</w:t>
            </w:r>
          </w:p>
        </w:tc>
        <w:tc>
          <w:tcPr>
            <w:tcW w:w="1379" w:type="dxa"/>
          </w:tcPr>
          <w:p w14:paraId="50C0E1FF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3</w:t>
            </w:r>
          </w:p>
        </w:tc>
        <w:tc>
          <w:tcPr>
            <w:tcW w:w="1133" w:type="dxa"/>
          </w:tcPr>
          <w:p w14:paraId="12AADE90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4</w:t>
            </w:r>
          </w:p>
        </w:tc>
        <w:tc>
          <w:tcPr>
            <w:tcW w:w="1111" w:type="dxa"/>
          </w:tcPr>
          <w:p w14:paraId="4028F582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5</w:t>
            </w:r>
          </w:p>
        </w:tc>
        <w:tc>
          <w:tcPr>
            <w:tcW w:w="1344" w:type="dxa"/>
          </w:tcPr>
          <w:p w14:paraId="7E5F42BB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6</w:t>
            </w:r>
          </w:p>
        </w:tc>
        <w:tc>
          <w:tcPr>
            <w:tcW w:w="846" w:type="dxa"/>
          </w:tcPr>
          <w:p w14:paraId="278FFD37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7</w:t>
            </w:r>
          </w:p>
        </w:tc>
        <w:tc>
          <w:tcPr>
            <w:tcW w:w="1101" w:type="dxa"/>
          </w:tcPr>
          <w:p w14:paraId="59F1F56E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8</w:t>
            </w:r>
          </w:p>
        </w:tc>
        <w:tc>
          <w:tcPr>
            <w:tcW w:w="1088" w:type="dxa"/>
          </w:tcPr>
          <w:p w14:paraId="32615D9F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9</w:t>
            </w:r>
          </w:p>
        </w:tc>
        <w:tc>
          <w:tcPr>
            <w:tcW w:w="1116" w:type="dxa"/>
          </w:tcPr>
          <w:p w14:paraId="5C515C60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10</w:t>
            </w:r>
          </w:p>
        </w:tc>
        <w:tc>
          <w:tcPr>
            <w:tcW w:w="1071" w:type="dxa"/>
          </w:tcPr>
          <w:p w14:paraId="3851B0E2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11</w:t>
            </w:r>
          </w:p>
        </w:tc>
        <w:tc>
          <w:tcPr>
            <w:tcW w:w="1071" w:type="dxa"/>
          </w:tcPr>
          <w:p w14:paraId="30FB980F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12</w:t>
            </w:r>
          </w:p>
        </w:tc>
      </w:tr>
      <w:tr w:rsidR="009074E9" w14:paraId="57B7D4F4" w14:textId="77777777" w:rsidTr="009074E9">
        <w:trPr>
          <w:trHeight w:val="263"/>
        </w:trPr>
        <w:tc>
          <w:tcPr>
            <w:tcW w:w="1092" w:type="dxa"/>
          </w:tcPr>
          <w:p w14:paraId="45E7A547" w14:textId="77777777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A</w:t>
            </w:r>
          </w:p>
        </w:tc>
        <w:tc>
          <w:tcPr>
            <w:tcW w:w="1133" w:type="dxa"/>
            <w:shd w:val="clear" w:color="auto" w:fill="A8D08D" w:themeFill="accent6" w:themeFillTint="99"/>
          </w:tcPr>
          <w:p w14:paraId="62BC6052" w14:textId="77777777" w:rsidR="009074E9" w:rsidRDefault="009074E9" w:rsidP="009074E9">
            <w:r>
              <w:t>100uM</w:t>
            </w:r>
          </w:p>
        </w:tc>
        <w:tc>
          <w:tcPr>
            <w:tcW w:w="1167" w:type="dxa"/>
            <w:shd w:val="clear" w:color="auto" w:fill="A8D08D" w:themeFill="accent6" w:themeFillTint="99"/>
          </w:tcPr>
          <w:p w14:paraId="6FC80739" w14:textId="77777777" w:rsidR="009074E9" w:rsidRDefault="009074E9" w:rsidP="009074E9">
            <w:r>
              <w:t>HSV1 AD6</w:t>
            </w:r>
          </w:p>
        </w:tc>
        <w:tc>
          <w:tcPr>
            <w:tcW w:w="1379" w:type="dxa"/>
            <w:shd w:val="clear" w:color="auto" w:fill="A8D08D" w:themeFill="accent6" w:themeFillTint="99"/>
          </w:tcPr>
          <w:p w14:paraId="67CA02F3" w14:textId="787B6491" w:rsidR="009074E9" w:rsidRDefault="009074E9" w:rsidP="009074E9">
            <w:r>
              <w:t>HCMV 30uL</w:t>
            </w:r>
          </w:p>
        </w:tc>
        <w:tc>
          <w:tcPr>
            <w:tcW w:w="1133" w:type="dxa"/>
            <w:shd w:val="clear" w:color="auto" w:fill="E2EFD9" w:themeFill="accent6" w:themeFillTint="33"/>
          </w:tcPr>
          <w:p w14:paraId="4BE01E2F" w14:textId="77777777" w:rsidR="009074E9" w:rsidRDefault="009074E9" w:rsidP="009074E9">
            <w:r>
              <w:t>100uM</w:t>
            </w:r>
          </w:p>
        </w:tc>
        <w:tc>
          <w:tcPr>
            <w:tcW w:w="1111" w:type="dxa"/>
            <w:shd w:val="clear" w:color="auto" w:fill="E2EFD9" w:themeFill="accent6" w:themeFillTint="33"/>
          </w:tcPr>
          <w:p w14:paraId="6FF2DF37" w14:textId="77777777" w:rsidR="009074E9" w:rsidRDefault="009074E9" w:rsidP="009074E9">
            <w:r>
              <w:t>CMV AD6</w:t>
            </w:r>
          </w:p>
        </w:tc>
        <w:tc>
          <w:tcPr>
            <w:tcW w:w="1344" w:type="dxa"/>
            <w:shd w:val="clear" w:color="auto" w:fill="E2EFD9" w:themeFill="accent6" w:themeFillTint="33"/>
          </w:tcPr>
          <w:p w14:paraId="536A41A2" w14:textId="5278240A" w:rsidR="009074E9" w:rsidRDefault="009074E9" w:rsidP="009074E9">
            <w:r>
              <w:t>HCMV 30uL</w:t>
            </w:r>
          </w:p>
        </w:tc>
        <w:tc>
          <w:tcPr>
            <w:tcW w:w="846" w:type="dxa"/>
            <w:shd w:val="clear" w:color="auto" w:fill="BFBFBF" w:themeFill="background1" w:themeFillShade="BF"/>
          </w:tcPr>
          <w:p w14:paraId="2E64B90C" w14:textId="5637CB2D" w:rsidR="009074E9" w:rsidRDefault="009074E9" w:rsidP="009074E9">
            <w:r>
              <w:t>DMSO</w:t>
            </w:r>
          </w:p>
        </w:tc>
        <w:tc>
          <w:tcPr>
            <w:tcW w:w="1101" w:type="dxa"/>
            <w:shd w:val="clear" w:color="auto" w:fill="BFBFBF" w:themeFill="background1" w:themeFillShade="BF"/>
          </w:tcPr>
          <w:p w14:paraId="691BC8FD" w14:textId="60E5753F" w:rsidR="009074E9" w:rsidRDefault="009074E9" w:rsidP="009074E9">
            <w:r>
              <w:t xml:space="preserve">HCMV </w:t>
            </w:r>
          </w:p>
        </w:tc>
        <w:tc>
          <w:tcPr>
            <w:tcW w:w="1088" w:type="dxa"/>
            <w:shd w:val="clear" w:color="auto" w:fill="BFBFBF" w:themeFill="background1" w:themeFillShade="BF"/>
          </w:tcPr>
          <w:p w14:paraId="69FA84A0" w14:textId="77777777" w:rsidR="009074E9" w:rsidRDefault="009074E9" w:rsidP="009074E9"/>
        </w:tc>
        <w:tc>
          <w:tcPr>
            <w:tcW w:w="1116" w:type="dxa"/>
          </w:tcPr>
          <w:p w14:paraId="4ABECB7C" w14:textId="77777777" w:rsidR="009074E9" w:rsidRDefault="009074E9" w:rsidP="009074E9"/>
        </w:tc>
        <w:tc>
          <w:tcPr>
            <w:tcW w:w="1071" w:type="dxa"/>
          </w:tcPr>
          <w:p w14:paraId="14913A54" w14:textId="77777777" w:rsidR="009074E9" w:rsidRDefault="009074E9" w:rsidP="009074E9"/>
        </w:tc>
        <w:tc>
          <w:tcPr>
            <w:tcW w:w="1071" w:type="dxa"/>
          </w:tcPr>
          <w:p w14:paraId="227759AC" w14:textId="77777777" w:rsidR="009074E9" w:rsidRDefault="009074E9" w:rsidP="009074E9"/>
        </w:tc>
      </w:tr>
      <w:tr w:rsidR="009074E9" w14:paraId="3D19830E" w14:textId="77777777" w:rsidTr="009074E9">
        <w:trPr>
          <w:trHeight w:val="277"/>
        </w:trPr>
        <w:tc>
          <w:tcPr>
            <w:tcW w:w="1092" w:type="dxa"/>
          </w:tcPr>
          <w:p w14:paraId="42717AB1" w14:textId="77777777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B</w:t>
            </w:r>
          </w:p>
        </w:tc>
        <w:tc>
          <w:tcPr>
            <w:tcW w:w="1133" w:type="dxa"/>
            <w:shd w:val="clear" w:color="auto" w:fill="A8D08D" w:themeFill="accent6" w:themeFillTint="99"/>
          </w:tcPr>
          <w:p w14:paraId="167CC147" w14:textId="77777777" w:rsidR="009074E9" w:rsidRDefault="009074E9" w:rsidP="009074E9">
            <w:r>
              <w:t>50uM</w:t>
            </w:r>
          </w:p>
        </w:tc>
        <w:tc>
          <w:tcPr>
            <w:tcW w:w="1167" w:type="dxa"/>
            <w:shd w:val="clear" w:color="auto" w:fill="A8D08D" w:themeFill="accent6" w:themeFillTint="99"/>
          </w:tcPr>
          <w:p w14:paraId="4B0F86A0" w14:textId="77777777" w:rsidR="009074E9" w:rsidRDefault="009074E9" w:rsidP="009074E9">
            <w:r>
              <w:t>50uL</w:t>
            </w:r>
          </w:p>
        </w:tc>
        <w:tc>
          <w:tcPr>
            <w:tcW w:w="1379" w:type="dxa"/>
            <w:shd w:val="clear" w:color="auto" w:fill="A8D08D" w:themeFill="accent6" w:themeFillTint="99"/>
          </w:tcPr>
          <w:p w14:paraId="2DAC8D0E" w14:textId="1128E8C9" w:rsidR="009074E9" w:rsidRDefault="009074E9" w:rsidP="009074E9">
            <w:r w:rsidRPr="00913785">
              <w:t>HCMV 30uL</w:t>
            </w:r>
          </w:p>
        </w:tc>
        <w:tc>
          <w:tcPr>
            <w:tcW w:w="1133" w:type="dxa"/>
            <w:shd w:val="clear" w:color="auto" w:fill="E2EFD9" w:themeFill="accent6" w:themeFillTint="33"/>
          </w:tcPr>
          <w:p w14:paraId="4FAC1F43" w14:textId="77777777" w:rsidR="009074E9" w:rsidRDefault="009074E9" w:rsidP="009074E9">
            <w:r>
              <w:t>50uM</w:t>
            </w:r>
          </w:p>
        </w:tc>
        <w:tc>
          <w:tcPr>
            <w:tcW w:w="1111" w:type="dxa"/>
            <w:shd w:val="clear" w:color="auto" w:fill="E2EFD9" w:themeFill="accent6" w:themeFillTint="33"/>
          </w:tcPr>
          <w:p w14:paraId="19382AA1" w14:textId="77777777" w:rsidR="009074E9" w:rsidRDefault="009074E9" w:rsidP="009074E9">
            <w:r w:rsidRPr="008C1FCB">
              <w:t>50uL</w:t>
            </w:r>
          </w:p>
        </w:tc>
        <w:tc>
          <w:tcPr>
            <w:tcW w:w="1344" w:type="dxa"/>
            <w:shd w:val="clear" w:color="auto" w:fill="E2EFD9" w:themeFill="accent6" w:themeFillTint="33"/>
          </w:tcPr>
          <w:p w14:paraId="1AC81B70" w14:textId="5F8A8B98" w:rsidR="009074E9" w:rsidRDefault="009074E9" w:rsidP="009074E9">
            <w:r w:rsidRPr="00913785">
              <w:t>HCMV 30uL</w:t>
            </w:r>
          </w:p>
        </w:tc>
        <w:tc>
          <w:tcPr>
            <w:tcW w:w="846" w:type="dxa"/>
          </w:tcPr>
          <w:p w14:paraId="09D14CF7" w14:textId="77777777" w:rsidR="009074E9" w:rsidRDefault="009074E9" w:rsidP="009074E9"/>
        </w:tc>
        <w:tc>
          <w:tcPr>
            <w:tcW w:w="1101" w:type="dxa"/>
          </w:tcPr>
          <w:p w14:paraId="3D8258D4" w14:textId="77777777" w:rsidR="009074E9" w:rsidRDefault="009074E9" w:rsidP="009074E9"/>
        </w:tc>
        <w:tc>
          <w:tcPr>
            <w:tcW w:w="1088" w:type="dxa"/>
          </w:tcPr>
          <w:p w14:paraId="4C96803A" w14:textId="77777777" w:rsidR="009074E9" w:rsidRDefault="009074E9" w:rsidP="009074E9"/>
        </w:tc>
        <w:tc>
          <w:tcPr>
            <w:tcW w:w="1116" w:type="dxa"/>
          </w:tcPr>
          <w:p w14:paraId="44C20849" w14:textId="77777777" w:rsidR="009074E9" w:rsidRDefault="009074E9" w:rsidP="009074E9"/>
        </w:tc>
        <w:tc>
          <w:tcPr>
            <w:tcW w:w="1071" w:type="dxa"/>
          </w:tcPr>
          <w:p w14:paraId="62C4C2D7" w14:textId="77777777" w:rsidR="009074E9" w:rsidRDefault="009074E9" w:rsidP="009074E9"/>
        </w:tc>
        <w:tc>
          <w:tcPr>
            <w:tcW w:w="1071" w:type="dxa"/>
          </w:tcPr>
          <w:p w14:paraId="3173A8A5" w14:textId="77777777" w:rsidR="009074E9" w:rsidRDefault="009074E9" w:rsidP="009074E9"/>
        </w:tc>
      </w:tr>
      <w:tr w:rsidR="009074E9" w14:paraId="31618A08" w14:textId="77777777" w:rsidTr="009074E9">
        <w:trPr>
          <w:trHeight w:val="277"/>
        </w:trPr>
        <w:tc>
          <w:tcPr>
            <w:tcW w:w="1092" w:type="dxa"/>
          </w:tcPr>
          <w:p w14:paraId="16C58402" w14:textId="77777777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C</w:t>
            </w:r>
          </w:p>
        </w:tc>
        <w:tc>
          <w:tcPr>
            <w:tcW w:w="1133" w:type="dxa"/>
            <w:shd w:val="clear" w:color="auto" w:fill="A8D08D" w:themeFill="accent6" w:themeFillTint="99"/>
          </w:tcPr>
          <w:p w14:paraId="326604FD" w14:textId="77777777" w:rsidR="009074E9" w:rsidRDefault="009074E9" w:rsidP="009074E9">
            <w:r>
              <w:t>25uM</w:t>
            </w:r>
          </w:p>
        </w:tc>
        <w:tc>
          <w:tcPr>
            <w:tcW w:w="1167" w:type="dxa"/>
            <w:shd w:val="clear" w:color="auto" w:fill="A8D08D" w:themeFill="accent6" w:themeFillTint="99"/>
          </w:tcPr>
          <w:p w14:paraId="0EDA2399" w14:textId="77777777" w:rsidR="009074E9" w:rsidRDefault="009074E9" w:rsidP="009074E9">
            <w:r w:rsidRPr="0027640E">
              <w:t>50uL</w:t>
            </w:r>
          </w:p>
        </w:tc>
        <w:tc>
          <w:tcPr>
            <w:tcW w:w="1379" w:type="dxa"/>
            <w:shd w:val="clear" w:color="auto" w:fill="A8D08D" w:themeFill="accent6" w:themeFillTint="99"/>
          </w:tcPr>
          <w:p w14:paraId="61945535" w14:textId="1A1DA1DA" w:rsidR="009074E9" w:rsidRDefault="009074E9" w:rsidP="009074E9">
            <w:r w:rsidRPr="00913785">
              <w:t>HCMV 30uL</w:t>
            </w:r>
          </w:p>
        </w:tc>
        <w:tc>
          <w:tcPr>
            <w:tcW w:w="1133" w:type="dxa"/>
            <w:shd w:val="clear" w:color="auto" w:fill="E2EFD9" w:themeFill="accent6" w:themeFillTint="33"/>
          </w:tcPr>
          <w:p w14:paraId="1295CE0A" w14:textId="77777777" w:rsidR="009074E9" w:rsidRDefault="009074E9" w:rsidP="009074E9">
            <w:r>
              <w:t>25uM</w:t>
            </w:r>
          </w:p>
        </w:tc>
        <w:tc>
          <w:tcPr>
            <w:tcW w:w="1111" w:type="dxa"/>
            <w:shd w:val="clear" w:color="auto" w:fill="E2EFD9" w:themeFill="accent6" w:themeFillTint="33"/>
          </w:tcPr>
          <w:p w14:paraId="180E0BCF" w14:textId="77777777" w:rsidR="009074E9" w:rsidRDefault="009074E9" w:rsidP="009074E9">
            <w:r w:rsidRPr="008C1FCB">
              <w:t>50uL</w:t>
            </w:r>
          </w:p>
        </w:tc>
        <w:tc>
          <w:tcPr>
            <w:tcW w:w="1344" w:type="dxa"/>
            <w:shd w:val="clear" w:color="auto" w:fill="E2EFD9" w:themeFill="accent6" w:themeFillTint="33"/>
          </w:tcPr>
          <w:p w14:paraId="6DE7C42F" w14:textId="430A6896" w:rsidR="009074E9" w:rsidRDefault="009074E9" w:rsidP="009074E9">
            <w:r w:rsidRPr="00913785">
              <w:t>HCMV 30uL</w:t>
            </w:r>
          </w:p>
        </w:tc>
        <w:tc>
          <w:tcPr>
            <w:tcW w:w="846" w:type="dxa"/>
          </w:tcPr>
          <w:p w14:paraId="6F5E43EB" w14:textId="77777777" w:rsidR="009074E9" w:rsidRDefault="009074E9" w:rsidP="009074E9"/>
        </w:tc>
        <w:tc>
          <w:tcPr>
            <w:tcW w:w="1101" w:type="dxa"/>
          </w:tcPr>
          <w:p w14:paraId="0E609086" w14:textId="77777777" w:rsidR="009074E9" w:rsidRDefault="009074E9" w:rsidP="009074E9"/>
        </w:tc>
        <w:tc>
          <w:tcPr>
            <w:tcW w:w="1088" w:type="dxa"/>
          </w:tcPr>
          <w:p w14:paraId="29952BCA" w14:textId="77777777" w:rsidR="009074E9" w:rsidRDefault="009074E9" w:rsidP="009074E9"/>
        </w:tc>
        <w:tc>
          <w:tcPr>
            <w:tcW w:w="1116" w:type="dxa"/>
          </w:tcPr>
          <w:p w14:paraId="5ABDA652" w14:textId="77777777" w:rsidR="009074E9" w:rsidRDefault="009074E9" w:rsidP="009074E9"/>
        </w:tc>
        <w:tc>
          <w:tcPr>
            <w:tcW w:w="1071" w:type="dxa"/>
          </w:tcPr>
          <w:p w14:paraId="38A26BA2" w14:textId="77777777" w:rsidR="009074E9" w:rsidRDefault="009074E9" w:rsidP="009074E9"/>
        </w:tc>
        <w:tc>
          <w:tcPr>
            <w:tcW w:w="1071" w:type="dxa"/>
          </w:tcPr>
          <w:p w14:paraId="4A080982" w14:textId="77777777" w:rsidR="009074E9" w:rsidRDefault="009074E9" w:rsidP="009074E9"/>
        </w:tc>
      </w:tr>
      <w:tr w:rsidR="009074E9" w14:paraId="6C03EC25" w14:textId="77777777" w:rsidTr="009074E9">
        <w:trPr>
          <w:trHeight w:val="277"/>
        </w:trPr>
        <w:tc>
          <w:tcPr>
            <w:tcW w:w="1092" w:type="dxa"/>
          </w:tcPr>
          <w:p w14:paraId="05F92B87" w14:textId="77777777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D</w:t>
            </w:r>
          </w:p>
        </w:tc>
        <w:tc>
          <w:tcPr>
            <w:tcW w:w="1133" w:type="dxa"/>
            <w:shd w:val="clear" w:color="auto" w:fill="A8D08D" w:themeFill="accent6" w:themeFillTint="99"/>
          </w:tcPr>
          <w:p w14:paraId="43078C9F" w14:textId="77777777" w:rsidR="009074E9" w:rsidRDefault="009074E9" w:rsidP="009074E9">
            <w:r>
              <w:t>12.5uM</w:t>
            </w:r>
          </w:p>
        </w:tc>
        <w:tc>
          <w:tcPr>
            <w:tcW w:w="1167" w:type="dxa"/>
            <w:shd w:val="clear" w:color="auto" w:fill="A8D08D" w:themeFill="accent6" w:themeFillTint="99"/>
          </w:tcPr>
          <w:p w14:paraId="13AA7A8B" w14:textId="77777777" w:rsidR="009074E9" w:rsidRDefault="009074E9" w:rsidP="009074E9">
            <w:r w:rsidRPr="0027640E">
              <w:t>50uL</w:t>
            </w:r>
          </w:p>
        </w:tc>
        <w:tc>
          <w:tcPr>
            <w:tcW w:w="1379" w:type="dxa"/>
            <w:shd w:val="clear" w:color="auto" w:fill="A8D08D" w:themeFill="accent6" w:themeFillTint="99"/>
          </w:tcPr>
          <w:p w14:paraId="0E2BE49D" w14:textId="3AD517B2" w:rsidR="009074E9" w:rsidRDefault="009074E9" w:rsidP="009074E9">
            <w:r w:rsidRPr="00913785">
              <w:t>HCMV 30uL</w:t>
            </w:r>
          </w:p>
        </w:tc>
        <w:tc>
          <w:tcPr>
            <w:tcW w:w="1133" w:type="dxa"/>
            <w:shd w:val="clear" w:color="auto" w:fill="E2EFD9" w:themeFill="accent6" w:themeFillTint="33"/>
          </w:tcPr>
          <w:p w14:paraId="44EE24C4" w14:textId="77777777" w:rsidR="009074E9" w:rsidRDefault="009074E9" w:rsidP="009074E9">
            <w:r>
              <w:t>12.5uM</w:t>
            </w:r>
          </w:p>
        </w:tc>
        <w:tc>
          <w:tcPr>
            <w:tcW w:w="1111" w:type="dxa"/>
            <w:shd w:val="clear" w:color="auto" w:fill="E2EFD9" w:themeFill="accent6" w:themeFillTint="33"/>
          </w:tcPr>
          <w:p w14:paraId="7F0542D9" w14:textId="77777777" w:rsidR="009074E9" w:rsidRDefault="009074E9" w:rsidP="009074E9">
            <w:r w:rsidRPr="008C1FCB">
              <w:t>50uL</w:t>
            </w:r>
          </w:p>
        </w:tc>
        <w:tc>
          <w:tcPr>
            <w:tcW w:w="1344" w:type="dxa"/>
            <w:shd w:val="clear" w:color="auto" w:fill="E2EFD9" w:themeFill="accent6" w:themeFillTint="33"/>
          </w:tcPr>
          <w:p w14:paraId="07E28243" w14:textId="1EC54147" w:rsidR="009074E9" w:rsidRDefault="009074E9" w:rsidP="009074E9">
            <w:r w:rsidRPr="00913785">
              <w:t>HCMV 30uL</w:t>
            </w:r>
          </w:p>
        </w:tc>
        <w:tc>
          <w:tcPr>
            <w:tcW w:w="846" w:type="dxa"/>
          </w:tcPr>
          <w:p w14:paraId="17ABE888" w14:textId="77777777" w:rsidR="009074E9" w:rsidRDefault="009074E9" w:rsidP="009074E9"/>
        </w:tc>
        <w:tc>
          <w:tcPr>
            <w:tcW w:w="1101" w:type="dxa"/>
          </w:tcPr>
          <w:p w14:paraId="390478FB" w14:textId="77777777" w:rsidR="009074E9" w:rsidRDefault="009074E9" w:rsidP="009074E9"/>
        </w:tc>
        <w:tc>
          <w:tcPr>
            <w:tcW w:w="1088" w:type="dxa"/>
          </w:tcPr>
          <w:p w14:paraId="7BA20B46" w14:textId="77777777" w:rsidR="009074E9" w:rsidRDefault="009074E9" w:rsidP="009074E9"/>
        </w:tc>
        <w:tc>
          <w:tcPr>
            <w:tcW w:w="1116" w:type="dxa"/>
          </w:tcPr>
          <w:p w14:paraId="12977152" w14:textId="77777777" w:rsidR="009074E9" w:rsidRDefault="009074E9" w:rsidP="009074E9"/>
        </w:tc>
        <w:tc>
          <w:tcPr>
            <w:tcW w:w="1071" w:type="dxa"/>
          </w:tcPr>
          <w:p w14:paraId="56E3180D" w14:textId="77777777" w:rsidR="009074E9" w:rsidRDefault="009074E9" w:rsidP="009074E9"/>
        </w:tc>
        <w:tc>
          <w:tcPr>
            <w:tcW w:w="1071" w:type="dxa"/>
          </w:tcPr>
          <w:p w14:paraId="611E8C94" w14:textId="77777777" w:rsidR="009074E9" w:rsidRDefault="009074E9" w:rsidP="009074E9"/>
        </w:tc>
      </w:tr>
      <w:tr w:rsidR="009074E9" w14:paraId="6BF0532A" w14:textId="77777777" w:rsidTr="009074E9">
        <w:trPr>
          <w:trHeight w:val="290"/>
        </w:trPr>
        <w:tc>
          <w:tcPr>
            <w:tcW w:w="1092" w:type="dxa"/>
          </w:tcPr>
          <w:p w14:paraId="6D87343C" w14:textId="77777777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E</w:t>
            </w:r>
          </w:p>
        </w:tc>
        <w:tc>
          <w:tcPr>
            <w:tcW w:w="1133" w:type="dxa"/>
            <w:shd w:val="clear" w:color="auto" w:fill="A8D08D" w:themeFill="accent6" w:themeFillTint="99"/>
          </w:tcPr>
          <w:p w14:paraId="76EBD81B" w14:textId="77777777" w:rsidR="009074E9" w:rsidRDefault="009074E9" w:rsidP="009074E9">
            <w:r>
              <w:t>6.25uM</w:t>
            </w:r>
          </w:p>
        </w:tc>
        <w:tc>
          <w:tcPr>
            <w:tcW w:w="1167" w:type="dxa"/>
            <w:shd w:val="clear" w:color="auto" w:fill="A8D08D" w:themeFill="accent6" w:themeFillTint="99"/>
          </w:tcPr>
          <w:p w14:paraId="50CE7CD1" w14:textId="77777777" w:rsidR="009074E9" w:rsidRDefault="009074E9" w:rsidP="009074E9">
            <w:r w:rsidRPr="0027640E">
              <w:t>50uL</w:t>
            </w:r>
          </w:p>
        </w:tc>
        <w:tc>
          <w:tcPr>
            <w:tcW w:w="1379" w:type="dxa"/>
            <w:shd w:val="clear" w:color="auto" w:fill="A8D08D" w:themeFill="accent6" w:themeFillTint="99"/>
          </w:tcPr>
          <w:p w14:paraId="1C974541" w14:textId="002BC040" w:rsidR="009074E9" w:rsidRDefault="009074E9" w:rsidP="009074E9">
            <w:r w:rsidRPr="00913785">
              <w:t>HCMV 30uL</w:t>
            </w:r>
          </w:p>
        </w:tc>
        <w:tc>
          <w:tcPr>
            <w:tcW w:w="1133" w:type="dxa"/>
            <w:shd w:val="clear" w:color="auto" w:fill="E2EFD9" w:themeFill="accent6" w:themeFillTint="33"/>
          </w:tcPr>
          <w:p w14:paraId="72489498" w14:textId="77777777" w:rsidR="009074E9" w:rsidRDefault="009074E9" w:rsidP="009074E9">
            <w:r>
              <w:t>6.25uM</w:t>
            </w:r>
          </w:p>
        </w:tc>
        <w:tc>
          <w:tcPr>
            <w:tcW w:w="1111" w:type="dxa"/>
            <w:shd w:val="clear" w:color="auto" w:fill="E2EFD9" w:themeFill="accent6" w:themeFillTint="33"/>
          </w:tcPr>
          <w:p w14:paraId="65797E15" w14:textId="77777777" w:rsidR="009074E9" w:rsidRDefault="009074E9" w:rsidP="009074E9">
            <w:r w:rsidRPr="008C1FCB">
              <w:t>50uL</w:t>
            </w:r>
          </w:p>
        </w:tc>
        <w:tc>
          <w:tcPr>
            <w:tcW w:w="1344" w:type="dxa"/>
            <w:shd w:val="clear" w:color="auto" w:fill="E2EFD9" w:themeFill="accent6" w:themeFillTint="33"/>
          </w:tcPr>
          <w:p w14:paraId="00E6D701" w14:textId="35A5F238" w:rsidR="009074E9" w:rsidRDefault="009074E9" w:rsidP="009074E9">
            <w:r w:rsidRPr="00913785">
              <w:t>HCMV 30uL</w:t>
            </w:r>
          </w:p>
        </w:tc>
        <w:tc>
          <w:tcPr>
            <w:tcW w:w="846" w:type="dxa"/>
          </w:tcPr>
          <w:p w14:paraId="32D30001" w14:textId="77777777" w:rsidR="009074E9" w:rsidRDefault="009074E9" w:rsidP="009074E9"/>
        </w:tc>
        <w:tc>
          <w:tcPr>
            <w:tcW w:w="1101" w:type="dxa"/>
          </w:tcPr>
          <w:p w14:paraId="63B3FA82" w14:textId="77777777" w:rsidR="009074E9" w:rsidRDefault="009074E9" w:rsidP="009074E9"/>
        </w:tc>
        <w:tc>
          <w:tcPr>
            <w:tcW w:w="1088" w:type="dxa"/>
          </w:tcPr>
          <w:p w14:paraId="0A9E31E5" w14:textId="77777777" w:rsidR="009074E9" w:rsidRDefault="009074E9" w:rsidP="009074E9"/>
        </w:tc>
        <w:tc>
          <w:tcPr>
            <w:tcW w:w="1116" w:type="dxa"/>
          </w:tcPr>
          <w:p w14:paraId="71ECE61F" w14:textId="77777777" w:rsidR="009074E9" w:rsidRDefault="009074E9" w:rsidP="009074E9"/>
        </w:tc>
        <w:tc>
          <w:tcPr>
            <w:tcW w:w="1071" w:type="dxa"/>
          </w:tcPr>
          <w:p w14:paraId="28451B7D" w14:textId="77777777" w:rsidR="009074E9" w:rsidRDefault="009074E9" w:rsidP="009074E9"/>
        </w:tc>
        <w:tc>
          <w:tcPr>
            <w:tcW w:w="1071" w:type="dxa"/>
          </w:tcPr>
          <w:p w14:paraId="7E3C575C" w14:textId="77777777" w:rsidR="009074E9" w:rsidRDefault="009074E9" w:rsidP="009074E9"/>
        </w:tc>
      </w:tr>
      <w:tr w:rsidR="009074E9" w14:paraId="3A32B015" w14:textId="77777777" w:rsidTr="009074E9">
        <w:trPr>
          <w:trHeight w:val="277"/>
        </w:trPr>
        <w:tc>
          <w:tcPr>
            <w:tcW w:w="1092" w:type="dxa"/>
          </w:tcPr>
          <w:p w14:paraId="7DB35E14" w14:textId="77777777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F</w:t>
            </w:r>
          </w:p>
        </w:tc>
        <w:tc>
          <w:tcPr>
            <w:tcW w:w="1133" w:type="dxa"/>
            <w:shd w:val="clear" w:color="auto" w:fill="A8D08D" w:themeFill="accent6" w:themeFillTint="99"/>
          </w:tcPr>
          <w:p w14:paraId="652D0DCA" w14:textId="77777777" w:rsidR="009074E9" w:rsidRDefault="009074E9" w:rsidP="009074E9">
            <w:r>
              <w:t>3.125uM</w:t>
            </w:r>
          </w:p>
        </w:tc>
        <w:tc>
          <w:tcPr>
            <w:tcW w:w="1167" w:type="dxa"/>
            <w:shd w:val="clear" w:color="auto" w:fill="A8D08D" w:themeFill="accent6" w:themeFillTint="99"/>
          </w:tcPr>
          <w:p w14:paraId="0C76E736" w14:textId="77777777" w:rsidR="009074E9" w:rsidRDefault="009074E9" w:rsidP="009074E9">
            <w:r w:rsidRPr="0027640E">
              <w:t>50uL</w:t>
            </w:r>
          </w:p>
        </w:tc>
        <w:tc>
          <w:tcPr>
            <w:tcW w:w="1379" w:type="dxa"/>
            <w:shd w:val="clear" w:color="auto" w:fill="A8D08D" w:themeFill="accent6" w:themeFillTint="99"/>
          </w:tcPr>
          <w:p w14:paraId="4890BA83" w14:textId="6F65DE1B" w:rsidR="009074E9" w:rsidRDefault="009074E9" w:rsidP="009074E9">
            <w:r w:rsidRPr="00913785">
              <w:t>HCMV 30uL</w:t>
            </w:r>
          </w:p>
        </w:tc>
        <w:tc>
          <w:tcPr>
            <w:tcW w:w="1133" w:type="dxa"/>
            <w:shd w:val="clear" w:color="auto" w:fill="E2EFD9" w:themeFill="accent6" w:themeFillTint="33"/>
          </w:tcPr>
          <w:p w14:paraId="735020C2" w14:textId="77777777" w:rsidR="009074E9" w:rsidRDefault="009074E9" w:rsidP="009074E9">
            <w:r>
              <w:t>3.125uM</w:t>
            </w:r>
          </w:p>
        </w:tc>
        <w:tc>
          <w:tcPr>
            <w:tcW w:w="1111" w:type="dxa"/>
            <w:shd w:val="clear" w:color="auto" w:fill="E2EFD9" w:themeFill="accent6" w:themeFillTint="33"/>
          </w:tcPr>
          <w:p w14:paraId="6405A544" w14:textId="77777777" w:rsidR="009074E9" w:rsidRDefault="009074E9" w:rsidP="009074E9">
            <w:r w:rsidRPr="008C1FCB">
              <w:t>50uL</w:t>
            </w:r>
          </w:p>
        </w:tc>
        <w:tc>
          <w:tcPr>
            <w:tcW w:w="1344" w:type="dxa"/>
            <w:shd w:val="clear" w:color="auto" w:fill="E2EFD9" w:themeFill="accent6" w:themeFillTint="33"/>
          </w:tcPr>
          <w:p w14:paraId="47A20608" w14:textId="48BC82D1" w:rsidR="009074E9" w:rsidRDefault="009074E9" w:rsidP="009074E9">
            <w:r w:rsidRPr="00913785">
              <w:t>HCMV 30uL</w:t>
            </w:r>
          </w:p>
        </w:tc>
        <w:tc>
          <w:tcPr>
            <w:tcW w:w="846" w:type="dxa"/>
          </w:tcPr>
          <w:p w14:paraId="2DCE4310" w14:textId="77777777" w:rsidR="009074E9" w:rsidRDefault="009074E9" w:rsidP="009074E9"/>
        </w:tc>
        <w:tc>
          <w:tcPr>
            <w:tcW w:w="1101" w:type="dxa"/>
          </w:tcPr>
          <w:p w14:paraId="5CEF94B4" w14:textId="77777777" w:rsidR="009074E9" w:rsidRDefault="009074E9" w:rsidP="009074E9"/>
        </w:tc>
        <w:tc>
          <w:tcPr>
            <w:tcW w:w="1088" w:type="dxa"/>
          </w:tcPr>
          <w:p w14:paraId="6E2899B3" w14:textId="77777777" w:rsidR="009074E9" w:rsidRDefault="009074E9" w:rsidP="009074E9"/>
        </w:tc>
        <w:tc>
          <w:tcPr>
            <w:tcW w:w="1116" w:type="dxa"/>
          </w:tcPr>
          <w:p w14:paraId="269D5FD7" w14:textId="77777777" w:rsidR="009074E9" w:rsidRDefault="009074E9" w:rsidP="009074E9"/>
        </w:tc>
        <w:tc>
          <w:tcPr>
            <w:tcW w:w="1071" w:type="dxa"/>
          </w:tcPr>
          <w:p w14:paraId="7E727FA9" w14:textId="77777777" w:rsidR="009074E9" w:rsidRDefault="009074E9" w:rsidP="009074E9"/>
        </w:tc>
        <w:tc>
          <w:tcPr>
            <w:tcW w:w="1071" w:type="dxa"/>
          </w:tcPr>
          <w:p w14:paraId="09987E51" w14:textId="77777777" w:rsidR="009074E9" w:rsidRDefault="009074E9" w:rsidP="009074E9"/>
        </w:tc>
      </w:tr>
      <w:tr w:rsidR="009074E9" w14:paraId="29FC11A3" w14:textId="77777777" w:rsidTr="009074E9">
        <w:trPr>
          <w:trHeight w:val="277"/>
        </w:trPr>
        <w:tc>
          <w:tcPr>
            <w:tcW w:w="1092" w:type="dxa"/>
          </w:tcPr>
          <w:p w14:paraId="4599FA7B" w14:textId="77777777" w:rsidR="009074E9" w:rsidRPr="001B5F75" w:rsidRDefault="009074E9" w:rsidP="009074E9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G</w:t>
            </w:r>
          </w:p>
        </w:tc>
        <w:tc>
          <w:tcPr>
            <w:tcW w:w="1133" w:type="dxa"/>
            <w:shd w:val="clear" w:color="auto" w:fill="A8D08D" w:themeFill="accent6" w:themeFillTint="99"/>
          </w:tcPr>
          <w:p w14:paraId="3F2B2D41" w14:textId="77777777" w:rsidR="009074E9" w:rsidRDefault="009074E9" w:rsidP="009074E9">
            <w:r>
              <w:t>1.5625uM</w:t>
            </w:r>
          </w:p>
        </w:tc>
        <w:tc>
          <w:tcPr>
            <w:tcW w:w="1167" w:type="dxa"/>
            <w:shd w:val="clear" w:color="auto" w:fill="A8D08D" w:themeFill="accent6" w:themeFillTint="99"/>
          </w:tcPr>
          <w:p w14:paraId="7673F804" w14:textId="77777777" w:rsidR="009074E9" w:rsidRDefault="009074E9" w:rsidP="009074E9">
            <w:r w:rsidRPr="0027640E">
              <w:t>50uL</w:t>
            </w:r>
          </w:p>
        </w:tc>
        <w:tc>
          <w:tcPr>
            <w:tcW w:w="1379" w:type="dxa"/>
            <w:shd w:val="clear" w:color="auto" w:fill="A8D08D" w:themeFill="accent6" w:themeFillTint="99"/>
          </w:tcPr>
          <w:p w14:paraId="59FEB6C0" w14:textId="42615772" w:rsidR="009074E9" w:rsidRDefault="009074E9" w:rsidP="009074E9">
            <w:r w:rsidRPr="00913785">
              <w:t>HCMV 30uL</w:t>
            </w:r>
          </w:p>
        </w:tc>
        <w:tc>
          <w:tcPr>
            <w:tcW w:w="1133" w:type="dxa"/>
            <w:shd w:val="clear" w:color="auto" w:fill="E2EFD9" w:themeFill="accent6" w:themeFillTint="33"/>
          </w:tcPr>
          <w:p w14:paraId="1BB5C2FD" w14:textId="77777777" w:rsidR="009074E9" w:rsidRDefault="009074E9" w:rsidP="009074E9">
            <w:r>
              <w:t>1.5625uM</w:t>
            </w:r>
          </w:p>
        </w:tc>
        <w:tc>
          <w:tcPr>
            <w:tcW w:w="1111" w:type="dxa"/>
            <w:shd w:val="clear" w:color="auto" w:fill="E2EFD9" w:themeFill="accent6" w:themeFillTint="33"/>
          </w:tcPr>
          <w:p w14:paraId="27061238" w14:textId="77777777" w:rsidR="009074E9" w:rsidRDefault="009074E9" w:rsidP="009074E9">
            <w:r w:rsidRPr="008C1FCB">
              <w:t>50uL</w:t>
            </w:r>
          </w:p>
        </w:tc>
        <w:tc>
          <w:tcPr>
            <w:tcW w:w="1344" w:type="dxa"/>
            <w:shd w:val="clear" w:color="auto" w:fill="E2EFD9" w:themeFill="accent6" w:themeFillTint="33"/>
          </w:tcPr>
          <w:p w14:paraId="2EF5AB90" w14:textId="4D0CF376" w:rsidR="009074E9" w:rsidRDefault="009074E9" w:rsidP="009074E9">
            <w:r w:rsidRPr="00913785">
              <w:t>HCMV 30uL</w:t>
            </w:r>
          </w:p>
        </w:tc>
        <w:tc>
          <w:tcPr>
            <w:tcW w:w="846" w:type="dxa"/>
          </w:tcPr>
          <w:p w14:paraId="21C37627" w14:textId="77777777" w:rsidR="009074E9" w:rsidRDefault="009074E9" w:rsidP="009074E9"/>
        </w:tc>
        <w:tc>
          <w:tcPr>
            <w:tcW w:w="1101" w:type="dxa"/>
          </w:tcPr>
          <w:p w14:paraId="62986A8B" w14:textId="77777777" w:rsidR="009074E9" w:rsidRDefault="009074E9" w:rsidP="009074E9"/>
        </w:tc>
        <w:tc>
          <w:tcPr>
            <w:tcW w:w="1088" w:type="dxa"/>
          </w:tcPr>
          <w:p w14:paraId="0C3C2F11" w14:textId="77777777" w:rsidR="009074E9" w:rsidRDefault="009074E9" w:rsidP="009074E9"/>
        </w:tc>
        <w:tc>
          <w:tcPr>
            <w:tcW w:w="1116" w:type="dxa"/>
          </w:tcPr>
          <w:p w14:paraId="7BE6471C" w14:textId="77777777" w:rsidR="009074E9" w:rsidRDefault="009074E9" w:rsidP="009074E9"/>
        </w:tc>
        <w:tc>
          <w:tcPr>
            <w:tcW w:w="1071" w:type="dxa"/>
          </w:tcPr>
          <w:p w14:paraId="4C42F641" w14:textId="77777777" w:rsidR="009074E9" w:rsidRDefault="009074E9" w:rsidP="009074E9"/>
        </w:tc>
        <w:tc>
          <w:tcPr>
            <w:tcW w:w="1071" w:type="dxa"/>
          </w:tcPr>
          <w:p w14:paraId="3FEE09D5" w14:textId="77777777" w:rsidR="009074E9" w:rsidRDefault="009074E9" w:rsidP="009074E9"/>
        </w:tc>
      </w:tr>
      <w:tr w:rsidR="00052062" w14:paraId="22D16874" w14:textId="77777777" w:rsidTr="009074E9">
        <w:trPr>
          <w:trHeight w:val="277"/>
        </w:trPr>
        <w:tc>
          <w:tcPr>
            <w:tcW w:w="1092" w:type="dxa"/>
          </w:tcPr>
          <w:p w14:paraId="463D6B36" w14:textId="77777777" w:rsidR="00052062" w:rsidRPr="001B5F75" w:rsidRDefault="00052062" w:rsidP="00914602">
            <w:pPr>
              <w:rPr>
                <w:b/>
                <w:bCs/>
              </w:rPr>
            </w:pPr>
            <w:r w:rsidRPr="001B5F75">
              <w:rPr>
                <w:b/>
                <w:bCs/>
              </w:rPr>
              <w:t>H</w:t>
            </w:r>
          </w:p>
        </w:tc>
        <w:tc>
          <w:tcPr>
            <w:tcW w:w="1133" w:type="dxa"/>
            <w:shd w:val="clear" w:color="auto" w:fill="FFE599" w:themeFill="accent4" w:themeFillTint="66"/>
          </w:tcPr>
          <w:p w14:paraId="3D46DE05" w14:textId="77777777" w:rsidR="00052062" w:rsidRDefault="00052062" w:rsidP="00914602">
            <w:r>
              <w:t>Cells only</w:t>
            </w:r>
          </w:p>
        </w:tc>
        <w:tc>
          <w:tcPr>
            <w:tcW w:w="1167" w:type="dxa"/>
            <w:shd w:val="clear" w:color="auto" w:fill="FFE599" w:themeFill="accent4" w:themeFillTint="66"/>
          </w:tcPr>
          <w:p w14:paraId="62C032C4" w14:textId="77777777" w:rsidR="00052062" w:rsidRDefault="00052062" w:rsidP="00914602">
            <w:r>
              <w:t xml:space="preserve">Cells only </w:t>
            </w:r>
          </w:p>
        </w:tc>
        <w:tc>
          <w:tcPr>
            <w:tcW w:w="1379" w:type="dxa"/>
            <w:shd w:val="clear" w:color="auto" w:fill="FFE599" w:themeFill="accent4" w:themeFillTint="66"/>
          </w:tcPr>
          <w:p w14:paraId="026877F4" w14:textId="77777777" w:rsidR="00052062" w:rsidRDefault="00052062" w:rsidP="00914602">
            <w:r>
              <w:t xml:space="preserve">Cells only </w:t>
            </w:r>
          </w:p>
        </w:tc>
        <w:tc>
          <w:tcPr>
            <w:tcW w:w="1133" w:type="dxa"/>
            <w:shd w:val="clear" w:color="auto" w:fill="C808C8"/>
          </w:tcPr>
          <w:p w14:paraId="7CCE6A95" w14:textId="77777777" w:rsidR="00052062" w:rsidRDefault="00052062" w:rsidP="00914602">
            <w:r>
              <w:t xml:space="preserve">Virus only </w:t>
            </w:r>
          </w:p>
        </w:tc>
        <w:tc>
          <w:tcPr>
            <w:tcW w:w="1111" w:type="dxa"/>
            <w:shd w:val="clear" w:color="auto" w:fill="C808C8"/>
          </w:tcPr>
          <w:p w14:paraId="15DBD703" w14:textId="77777777" w:rsidR="00052062" w:rsidRDefault="00052062" w:rsidP="00914602">
            <w:r>
              <w:t xml:space="preserve">Virus only </w:t>
            </w:r>
          </w:p>
        </w:tc>
        <w:tc>
          <w:tcPr>
            <w:tcW w:w="1344" w:type="dxa"/>
            <w:shd w:val="clear" w:color="auto" w:fill="C808C8"/>
          </w:tcPr>
          <w:p w14:paraId="2DD44277" w14:textId="77777777" w:rsidR="00052062" w:rsidRDefault="00052062" w:rsidP="00914602">
            <w:r>
              <w:t xml:space="preserve">Virus only </w:t>
            </w:r>
          </w:p>
        </w:tc>
        <w:tc>
          <w:tcPr>
            <w:tcW w:w="846" w:type="dxa"/>
          </w:tcPr>
          <w:p w14:paraId="4306A7CC" w14:textId="77777777" w:rsidR="00052062" w:rsidRDefault="00052062" w:rsidP="00914602"/>
        </w:tc>
        <w:tc>
          <w:tcPr>
            <w:tcW w:w="1101" w:type="dxa"/>
          </w:tcPr>
          <w:p w14:paraId="71600B68" w14:textId="77777777" w:rsidR="00052062" w:rsidRDefault="00052062" w:rsidP="00914602"/>
        </w:tc>
        <w:tc>
          <w:tcPr>
            <w:tcW w:w="1088" w:type="dxa"/>
          </w:tcPr>
          <w:p w14:paraId="0CA28DDE" w14:textId="77777777" w:rsidR="00052062" w:rsidRDefault="00052062" w:rsidP="00914602"/>
        </w:tc>
        <w:tc>
          <w:tcPr>
            <w:tcW w:w="1116" w:type="dxa"/>
          </w:tcPr>
          <w:p w14:paraId="53294581" w14:textId="77777777" w:rsidR="00052062" w:rsidRDefault="00052062" w:rsidP="00914602"/>
        </w:tc>
        <w:tc>
          <w:tcPr>
            <w:tcW w:w="1071" w:type="dxa"/>
          </w:tcPr>
          <w:p w14:paraId="715C471E" w14:textId="77777777" w:rsidR="00052062" w:rsidRDefault="00052062" w:rsidP="00914602"/>
        </w:tc>
        <w:tc>
          <w:tcPr>
            <w:tcW w:w="1071" w:type="dxa"/>
          </w:tcPr>
          <w:p w14:paraId="7C214142" w14:textId="77777777" w:rsidR="00052062" w:rsidRDefault="00052062" w:rsidP="00914602"/>
        </w:tc>
      </w:tr>
    </w:tbl>
    <w:p w14:paraId="30986A8A" w14:textId="77777777" w:rsidR="00052062" w:rsidRDefault="00052062"/>
    <w:p w14:paraId="32CEA817" w14:textId="77777777" w:rsidR="00616783" w:rsidRDefault="00616783" w:rsidP="008D6718"/>
    <w:p w14:paraId="26E5B29E" w14:textId="77777777" w:rsidR="00616783" w:rsidRDefault="00616783" w:rsidP="008D6718"/>
    <w:p w14:paraId="4D986051" w14:textId="77777777" w:rsidR="00616783" w:rsidRDefault="00616783" w:rsidP="008D6718"/>
    <w:p w14:paraId="36FF6B90" w14:textId="77777777" w:rsidR="00616783" w:rsidRDefault="00616783" w:rsidP="008D6718"/>
    <w:p w14:paraId="25EEBFD0" w14:textId="77777777" w:rsidR="00616783" w:rsidRDefault="00616783" w:rsidP="008D6718"/>
    <w:p w14:paraId="09DFC7B0" w14:textId="77777777" w:rsidR="00616783" w:rsidRDefault="00616783" w:rsidP="008D6718"/>
    <w:p w14:paraId="34A21B79" w14:textId="6739EFE5" w:rsidR="00616783" w:rsidRDefault="00616783" w:rsidP="008D6718">
      <w:r>
        <w:lastRenderedPageBreak/>
        <w:t xml:space="preserve">Calculations </w:t>
      </w:r>
    </w:p>
    <w:p w14:paraId="02B965C8" w14:textId="68FC5DA9" w:rsidR="008D6718" w:rsidRDefault="008D6718" w:rsidP="008D6718">
      <w:r>
        <w:t>HSV1 AD6 = 6,400g/mol</w:t>
      </w:r>
    </w:p>
    <w:p w14:paraId="1D824B3A" w14:textId="77777777" w:rsidR="008D6718" w:rsidRDefault="008D6718" w:rsidP="008D6718">
      <w:r>
        <w:t xml:space="preserve">Peptide dissolved in 125uL of DMSO therefore we 125uL of  40mg/mL stock </w:t>
      </w:r>
    </w:p>
    <w:p w14:paraId="2A8CB1F0" w14:textId="77777777" w:rsidR="008D6718" w:rsidRDefault="008D6718" w:rsidP="008D6718">
      <w:r>
        <w:t xml:space="preserve">Convert 40mg/mL to 40 g/L </w:t>
      </w:r>
    </w:p>
    <w:p w14:paraId="729301B3" w14:textId="77777777" w:rsidR="008D6718" w:rsidRPr="00E5790D" w:rsidRDefault="008D6718" w:rsidP="008D671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 xml:space="preserve">Moles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Concentration (g/L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/>
              <w:sz w:val="20"/>
              <w:szCs w:val="20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40g/L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6400</m:t>
              </m:r>
            </m:den>
          </m:f>
          <m:r>
            <w:rPr>
              <w:rFonts w:ascii="Cambria Math" w:hAnsi="Cambria Math"/>
              <w:sz w:val="20"/>
              <w:szCs w:val="20"/>
            </w:rPr>
            <m:t>=0.00625mol/l=0.00625Mol=6250uM of peptide</m:t>
          </m:r>
        </m:oMath>
      </m:oMathPara>
    </w:p>
    <w:p w14:paraId="0CB5351A" w14:textId="77777777" w:rsidR="008D6718" w:rsidRDefault="008D6718" w:rsidP="008D6718">
      <w:pPr>
        <w:rPr>
          <w:rFonts w:eastAsiaTheme="minorEastAsia"/>
        </w:rPr>
      </w:pPr>
      <w:r>
        <w:rPr>
          <w:rFonts w:eastAsiaTheme="minorEastAsia"/>
        </w:rPr>
        <w:t xml:space="preserve">Calculate the volume of peptide stock to by C1 x V1 = C2 x V2. We want 100uM/100uL in the first set of dilution however we double the concentration for the first well </w:t>
      </w:r>
    </w:p>
    <w:p w14:paraId="1EC2F0B4" w14:textId="781C466B" w:rsidR="008D6718" w:rsidRPr="00E5790D" w:rsidRDefault="008D6718" w:rsidP="008D671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V1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2 ×V2</m:t>
            </m:r>
          </m:num>
          <m:den>
            <m:r>
              <w:rPr>
                <w:rFonts w:ascii="Cambria Math" w:eastAsiaTheme="minorEastAsia" w:hAnsi="Cambria Math"/>
              </w:rPr>
              <m:t>C1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uM in well ×volume in well</m:t>
            </m:r>
          </m:num>
          <m:den>
            <m:r>
              <w:rPr>
                <w:rFonts w:ascii="Cambria Math" w:eastAsiaTheme="minorEastAsia" w:hAnsi="Cambria Math"/>
              </w:rPr>
              <m:t>uM of peptide stock</m:t>
            </m:r>
          </m:den>
        </m:f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00 ×100</m:t>
            </m:r>
          </m:num>
          <m:den>
            <m:r>
              <w:rPr>
                <w:rFonts w:ascii="Cambria Math" w:eastAsiaTheme="minorEastAsia" w:hAnsi="Cambria Math"/>
              </w:rPr>
              <m:t>6250</m:t>
            </m:r>
          </m:den>
        </m:f>
        <m:r>
          <w:rPr>
            <w:rFonts w:ascii="Cambria Math" w:eastAsiaTheme="minorEastAsia" w:hAnsi="Cambria Math"/>
          </w:rPr>
          <m:t xml:space="preserve">=3.2uL </m:t>
        </m:r>
      </m:oMath>
      <w:r w:rsidR="00265519">
        <w:rPr>
          <w:rFonts w:eastAsiaTheme="minorEastAsia"/>
        </w:rPr>
        <w:t xml:space="preserve">= </w:t>
      </w:r>
      <w:r w:rsidR="00BE0D7F">
        <w:rPr>
          <w:rFonts w:eastAsiaTheme="minorEastAsia"/>
        </w:rPr>
        <w:t>6.4</w:t>
      </w:r>
      <w:r w:rsidR="00265519">
        <w:rPr>
          <w:rFonts w:eastAsiaTheme="minorEastAsia"/>
        </w:rPr>
        <w:t>uL total</w:t>
      </w:r>
      <w:r w:rsidR="00BE0D7F">
        <w:rPr>
          <w:rFonts w:eastAsiaTheme="minorEastAsia"/>
        </w:rPr>
        <w:t xml:space="preserve"> in 195.6uL media </w:t>
      </w:r>
    </w:p>
    <w:p w14:paraId="3798DD18" w14:textId="77777777" w:rsidR="008D6718" w:rsidRDefault="008D6718" w:rsidP="008D6718"/>
    <w:p w14:paraId="425F1ADA" w14:textId="6BE6FA5E" w:rsidR="008D6718" w:rsidRDefault="008D6718" w:rsidP="008D6718">
      <w:r>
        <w:t>CMV AD6 = 6,300g/mol</w:t>
      </w:r>
    </w:p>
    <w:p w14:paraId="5595EC8B" w14:textId="77777777" w:rsidR="008D6718" w:rsidRDefault="008D6718" w:rsidP="008D6718">
      <w:r>
        <w:t xml:space="preserve">Peptide dissolved in 125uL of DMSO therefore we 125uL of  40mg/mL stock </w:t>
      </w:r>
    </w:p>
    <w:p w14:paraId="73A0780B" w14:textId="77777777" w:rsidR="008D6718" w:rsidRDefault="008D6718" w:rsidP="008D6718">
      <w:r>
        <w:t xml:space="preserve">Convert 40mg/mL to 40 g/L </w:t>
      </w:r>
    </w:p>
    <w:p w14:paraId="6E2A3F3F" w14:textId="77777777" w:rsidR="008D6718" w:rsidRPr="00E5790D" w:rsidRDefault="008D6718" w:rsidP="008D671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 xml:space="preserve">Moles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Concentration (g/L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R</m:t>
                  </m:r>
                </m:sub>
              </m:sSub>
            </m:den>
          </m:f>
          <m:r>
            <w:rPr>
              <w:rFonts w:ascii="Cambria Math" w:hAnsi="Cambria Math"/>
              <w:sz w:val="20"/>
              <w:szCs w:val="20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40g/L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6300</m:t>
              </m:r>
            </m:den>
          </m:f>
          <m:r>
            <w:rPr>
              <w:rFonts w:ascii="Cambria Math" w:hAnsi="Cambria Math"/>
              <w:sz w:val="20"/>
              <w:szCs w:val="20"/>
            </w:rPr>
            <m:t>=0.00635mol/l=0.00635Mol=6350uM of peptide</m:t>
          </m:r>
        </m:oMath>
      </m:oMathPara>
    </w:p>
    <w:p w14:paraId="65C93A76" w14:textId="77777777" w:rsidR="008D6718" w:rsidRDefault="008D6718" w:rsidP="008D6718">
      <w:pPr>
        <w:rPr>
          <w:rFonts w:eastAsiaTheme="minorEastAsia"/>
        </w:rPr>
      </w:pPr>
      <w:r>
        <w:rPr>
          <w:rFonts w:eastAsiaTheme="minorEastAsia"/>
        </w:rPr>
        <w:t xml:space="preserve">Calculate the volume of peptide stock to by C1 x V1 = C2 x V2. We want 100uM/100uL in the first set of dilution however we double the concentration for the first well </w:t>
      </w:r>
    </w:p>
    <w:p w14:paraId="73D4B454" w14:textId="364620C1" w:rsidR="008D6718" w:rsidRPr="008D6718" w:rsidRDefault="008D6718" w:rsidP="008D671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V1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C2 ×V2</m:t>
            </m:r>
          </m:num>
          <m:den>
            <m:r>
              <w:rPr>
                <w:rFonts w:ascii="Cambria Math" w:eastAsiaTheme="minorEastAsia" w:hAnsi="Cambria Math"/>
              </w:rPr>
              <m:t>C1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uM in well ×volume in well</m:t>
            </m:r>
          </m:num>
          <m:den>
            <m:r>
              <w:rPr>
                <w:rFonts w:ascii="Cambria Math" w:eastAsiaTheme="minorEastAsia" w:hAnsi="Cambria Math"/>
              </w:rPr>
              <m:t>uM of peptide stock</m:t>
            </m:r>
          </m:den>
        </m:f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00 ×100</m:t>
            </m:r>
          </m:num>
          <m:den>
            <m:r>
              <w:rPr>
                <w:rFonts w:ascii="Cambria Math" w:eastAsiaTheme="minorEastAsia" w:hAnsi="Cambria Math"/>
              </w:rPr>
              <m:t>6350</m:t>
            </m:r>
          </m:den>
        </m:f>
        <m:r>
          <w:rPr>
            <w:rFonts w:ascii="Cambria Math" w:eastAsiaTheme="minorEastAsia" w:hAnsi="Cambria Math"/>
          </w:rPr>
          <m:t xml:space="preserve">=3.15uL </m:t>
        </m:r>
      </m:oMath>
      <w:r w:rsidR="00C80BE2">
        <w:rPr>
          <w:rFonts w:eastAsiaTheme="minorEastAsia"/>
        </w:rPr>
        <w:t>=</w:t>
      </w:r>
      <w:r w:rsidR="00BE0D7F">
        <w:rPr>
          <w:rFonts w:eastAsiaTheme="minorEastAsia"/>
        </w:rPr>
        <w:t xml:space="preserve"> 6.3</w:t>
      </w:r>
      <w:r w:rsidR="00C80BE2">
        <w:rPr>
          <w:rFonts w:eastAsiaTheme="minorEastAsia"/>
        </w:rPr>
        <w:t>uL total</w:t>
      </w:r>
      <w:r w:rsidR="00BE0D7F">
        <w:rPr>
          <w:rFonts w:eastAsiaTheme="minorEastAsia"/>
        </w:rPr>
        <w:t xml:space="preserve"> in 19</w:t>
      </w:r>
      <w:r w:rsidR="003C3EE6">
        <w:rPr>
          <w:rFonts w:eastAsiaTheme="minorEastAsia"/>
        </w:rPr>
        <w:t>5.7</w:t>
      </w:r>
      <w:r w:rsidR="001234B1">
        <w:rPr>
          <w:rFonts w:eastAsiaTheme="minorEastAsia"/>
        </w:rPr>
        <w:t>uL</w:t>
      </w:r>
      <w:r w:rsidR="003C3EE6">
        <w:rPr>
          <w:rFonts w:eastAsiaTheme="minorEastAsia"/>
        </w:rPr>
        <w:t xml:space="preserve"> media</w:t>
      </w:r>
    </w:p>
    <w:p w14:paraId="1F93C355" w14:textId="6F5E93B5" w:rsidR="008D6718" w:rsidRDefault="00CA07DA">
      <w:r>
        <w:t xml:space="preserve">HSV1 </w:t>
      </w:r>
      <w:r w:rsidR="00A3594C">
        <w:t>+ media</w:t>
      </w:r>
      <w:r w:rsidR="00DB0FB4">
        <w:t xml:space="preserve"> </w:t>
      </w:r>
      <w:r w:rsidR="00A3594C">
        <w:t xml:space="preserve">total volume = 2,400uL </w:t>
      </w:r>
      <w:r w:rsidR="00DB0FB4">
        <w:t>=</w:t>
      </w:r>
      <w:r>
        <w:t xml:space="preserve"> </w:t>
      </w:r>
      <w:r w:rsidR="00DB0FB4">
        <w:t xml:space="preserve">96uL of virus </w:t>
      </w:r>
      <w:r w:rsidR="0014599B">
        <w:t xml:space="preserve">+ </w:t>
      </w:r>
      <w:r w:rsidR="00255360">
        <w:t xml:space="preserve">2304uL of media </w:t>
      </w:r>
    </w:p>
    <w:p w14:paraId="2418BBA7" w14:textId="06B1CD78" w:rsidR="00CA07DA" w:rsidRDefault="00CA07DA">
      <w:r>
        <w:t>HCMV</w:t>
      </w:r>
      <w:r w:rsidR="00A3594C">
        <w:t xml:space="preserve"> + media total volume = 2,400uL = 1440uL of virus </w:t>
      </w:r>
      <w:r w:rsidR="0014599B">
        <w:t xml:space="preserve">+ 960uL of media </w:t>
      </w:r>
      <w:r w:rsidR="00A419F7">
        <w:t xml:space="preserve">(4 repeats = </w:t>
      </w:r>
    </w:p>
    <w:p w14:paraId="66758879" w14:textId="77777777" w:rsidR="008B7D0C" w:rsidRDefault="008B7D0C"/>
    <w:sectPr w:rsidR="008B7D0C" w:rsidSect="005B7A4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821A97"/>
    <w:multiLevelType w:val="hybridMultilevel"/>
    <w:tmpl w:val="34889E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1838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zNLc0NzE3MDMxNTBU0lEKTi0uzszPAykwrgUAzCs67ywAAAA="/>
  </w:docVars>
  <w:rsids>
    <w:rsidRoot w:val="001B5F75"/>
    <w:rsid w:val="00013117"/>
    <w:rsid w:val="00052062"/>
    <w:rsid w:val="000671DD"/>
    <w:rsid w:val="00105889"/>
    <w:rsid w:val="001234B1"/>
    <w:rsid w:val="0014599B"/>
    <w:rsid w:val="001B5F75"/>
    <w:rsid w:val="00255360"/>
    <w:rsid w:val="00256CF3"/>
    <w:rsid w:val="00265519"/>
    <w:rsid w:val="0026681D"/>
    <w:rsid w:val="00271798"/>
    <w:rsid w:val="002D62A4"/>
    <w:rsid w:val="002E77FD"/>
    <w:rsid w:val="00360C78"/>
    <w:rsid w:val="003A01BB"/>
    <w:rsid w:val="003C3EE6"/>
    <w:rsid w:val="004247E6"/>
    <w:rsid w:val="00441D15"/>
    <w:rsid w:val="004557D1"/>
    <w:rsid w:val="0057221E"/>
    <w:rsid w:val="00593053"/>
    <w:rsid w:val="005B6EAE"/>
    <w:rsid w:val="005B7A49"/>
    <w:rsid w:val="005D12A3"/>
    <w:rsid w:val="00616783"/>
    <w:rsid w:val="00670AA6"/>
    <w:rsid w:val="006D70AD"/>
    <w:rsid w:val="00776FB3"/>
    <w:rsid w:val="00794104"/>
    <w:rsid w:val="007B346C"/>
    <w:rsid w:val="007D5807"/>
    <w:rsid w:val="007E4D36"/>
    <w:rsid w:val="00804C95"/>
    <w:rsid w:val="008B7D0C"/>
    <w:rsid w:val="008D6718"/>
    <w:rsid w:val="008D6BEA"/>
    <w:rsid w:val="008F37BB"/>
    <w:rsid w:val="009074E9"/>
    <w:rsid w:val="00991B64"/>
    <w:rsid w:val="009A335B"/>
    <w:rsid w:val="009B0857"/>
    <w:rsid w:val="009C155C"/>
    <w:rsid w:val="00A3594C"/>
    <w:rsid w:val="00A419F7"/>
    <w:rsid w:val="00AF047F"/>
    <w:rsid w:val="00B406B1"/>
    <w:rsid w:val="00B7037F"/>
    <w:rsid w:val="00B84ACE"/>
    <w:rsid w:val="00B8561B"/>
    <w:rsid w:val="00BC3FAF"/>
    <w:rsid w:val="00BD67D1"/>
    <w:rsid w:val="00BE0D7F"/>
    <w:rsid w:val="00C27BEA"/>
    <w:rsid w:val="00C56244"/>
    <w:rsid w:val="00C65100"/>
    <w:rsid w:val="00C80BE2"/>
    <w:rsid w:val="00CA07DA"/>
    <w:rsid w:val="00D86811"/>
    <w:rsid w:val="00DA3742"/>
    <w:rsid w:val="00DB0FB4"/>
    <w:rsid w:val="00DB5B81"/>
    <w:rsid w:val="00DC772C"/>
    <w:rsid w:val="00FB2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8CD3F"/>
  <w15:docId w15:val="{99329578-A897-4C87-B396-F9321C020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B5F7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B5F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D0244-10D0-4CD9-AF4A-15A81D92D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2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greaves, Al</dc:creator>
  <cp:keywords/>
  <dc:description/>
  <cp:lastModifiedBy>Hargreaves, Al</cp:lastModifiedBy>
  <cp:revision>23</cp:revision>
  <dcterms:created xsi:type="dcterms:W3CDTF">2023-11-21T14:20:00Z</dcterms:created>
  <dcterms:modified xsi:type="dcterms:W3CDTF">2024-01-18T11:32:00Z</dcterms:modified>
</cp:coreProperties>
</file>